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49EDCB" w14:textId="77777777" w:rsidR="00B3037D" w:rsidRDefault="00D9360E">
      <w:pPr>
        <w:pStyle w:val="Title"/>
      </w:pPr>
      <w:r>
        <w:t>A watershed-specific formula to predict coho salmon reproduction using functional flow metrics</w:t>
      </w:r>
    </w:p>
    <w:p w14:paraId="47348B64" w14:textId="77777777" w:rsidR="00C620DD" w:rsidRDefault="00C620DD" w:rsidP="00C620DD">
      <w:pPr>
        <w:pStyle w:val="Author"/>
        <w:rPr>
          <w:vertAlign w:val="superscript"/>
        </w:rPr>
      </w:pPr>
      <w:r>
        <w:t>Claire Kouba</w:t>
      </w:r>
      <w:r w:rsidRPr="00B15989">
        <w:rPr>
          <w:vertAlign w:val="superscript"/>
        </w:rPr>
        <w:t>1,2</w:t>
      </w:r>
      <w:r>
        <w:t>*, Jason Wiener</w:t>
      </w:r>
      <w:r w:rsidRPr="00B15989">
        <w:rPr>
          <w:vertAlign w:val="superscript"/>
        </w:rPr>
        <w:t>3</w:t>
      </w:r>
      <w:r>
        <w:t xml:space="preserve"> and Thomas Harter</w:t>
      </w:r>
      <w:r w:rsidRPr="00B15989">
        <w:rPr>
          <w:vertAlign w:val="superscript"/>
        </w:rPr>
        <w:t>1</w:t>
      </w:r>
    </w:p>
    <w:p w14:paraId="45D464E7" w14:textId="77777777" w:rsidR="00C620DD" w:rsidRDefault="00C620DD" w:rsidP="00C620DD">
      <w:pPr>
        <w:pStyle w:val="Date"/>
      </w:pPr>
      <w:r>
        <w:t>Oct. 2024</w:t>
      </w:r>
    </w:p>
    <w:p w14:paraId="002FC924" w14:textId="77777777" w:rsidR="00C620DD" w:rsidRPr="00C620DD" w:rsidRDefault="00C620DD" w:rsidP="00C620DD">
      <w:pPr>
        <w:pStyle w:val="BodyText"/>
      </w:pPr>
    </w:p>
    <w:p w14:paraId="444407AD" w14:textId="77777777" w:rsidR="00C620DD" w:rsidRPr="00C620DD" w:rsidRDefault="00C620DD" w:rsidP="00C620DD">
      <w:pPr>
        <w:pStyle w:val="BodyText"/>
        <w:rPr>
          <w:sz w:val="22"/>
        </w:rPr>
      </w:pPr>
      <w:r w:rsidRPr="00C620DD">
        <w:rPr>
          <w:sz w:val="22"/>
          <w:vertAlign w:val="superscript"/>
        </w:rPr>
        <w:t>1</w:t>
      </w:r>
      <w:r w:rsidRPr="00C620DD">
        <w:rPr>
          <w:sz w:val="22"/>
        </w:rPr>
        <w:t xml:space="preserve"> University of California, Davis, Department of Land Air and Water Resources, One Shields Ave, Davis CA 95616</w:t>
      </w:r>
    </w:p>
    <w:p w14:paraId="00E74807" w14:textId="77777777" w:rsidR="00C620DD" w:rsidRPr="00C620DD" w:rsidRDefault="00C620DD" w:rsidP="00C620DD">
      <w:pPr>
        <w:pStyle w:val="BodyText"/>
        <w:rPr>
          <w:sz w:val="22"/>
        </w:rPr>
      </w:pPr>
      <w:r w:rsidRPr="00C620DD">
        <w:rPr>
          <w:sz w:val="22"/>
          <w:vertAlign w:val="superscript"/>
        </w:rPr>
        <w:t>2</w:t>
      </w:r>
      <w:r w:rsidRPr="00C620DD">
        <w:rPr>
          <w:sz w:val="22"/>
        </w:rPr>
        <w:t xml:space="preserve"> Yale University, Yale School of the Environment, 195 Prospect Street, New Haven, CT 06511</w:t>
      </w:r>
    </w:p>
    <w:p w14:paraId="43C2DDAE" w14:textId="77777777" w:rsidR="00B3037D" w:rsidRPr="00C620DD" w:rsidRDefault="00C620DD" w:rsidP="00C620DD">
      <w:pPr>
        <w:pStyle w:val="Author"/>
        <w:jc w:val="left"/>
        <w:rPr>
          <w:sz w:val="22"/>
        </w:rPr>
      </w:pPr>
      <w:r w:rsidRPr="00C620DD">
        <w:rPr>
          <w:sz w:val="22"/>
          <w:vertAlign w:val="superscript"/>
        </w:rPr>
        <w:t>3</w:t>
      </w:r>
      <w:r w:rsidRPr="00C620DD">
        <w:rPr>
          <w:sz w:val="22"/>
        </w:rPr>
        <w:t xml:space="preserve"> Environmental Science Associates, 2600 Capitol Ave #200, Sacramento CA 95816</w:t>
      </w:r>
    </w:p>
    <w:p w14:paraId="25BF2B57" w14:textId="77777777" w:rsidR="00C620DD" w:rsidRDefault="00C620DD" w:rsidP="00C620DD">
      <w:pPr>
        <w:pStyle w:val="Heading1"/>
      </w:pPr>
      <w:bookmarkStart w:id="0" w:name="abstract"/>
      <w:r>
        <w:t>Acknowledgements</w:t>
      </w:r>
    </w:p>
    <w:p w14:paraId="31EE605A" w14:textId="77777777" w:rsidR="00C620DD" w:rsidRDefault="00C620DD" w:rsidP="00C620DD">
      <w:pPr>
        <w:pStyle w:val="BodyText"/>
      </w:pPr>
      <w:r>
        <w:t xml:space="preserve">This research has been supported by the California State Water Resources Control Board (grant no. 19-012-110) and SGMA planning grants funded by California water bonds. This paper emerged from dissertation work to support SGMA water resource planning in Siskiyou County, California. Input from and collaboration with state and county agencies, regional organizations and local stakeholders was invaluable to the development of this study. </w:t>
      </w:r>
    </w:p>
    <w:p w14:paraId="20F33BEE" w14:textId="77777777" w:rsidR="00B3037D" w:rsidRDefault="00D9360E">
      <w:pPr>
        <w:pStyle w:val="Heading1"/>
      </w:pPr>
      <w:r>
        <w:t>Abstract</w:t>
      </w:r>
    </w:p>
    <w:p w14:paraId="2E4EEE22" w14:textId="77777777" w:rsidR="00B3037D" w:rsidRDefault="00D9360E">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25124B92" w14:textId="77777777" w:rsidR="00B3037D" w:rsidRDefault="00D9360E">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w:t>
      </w:r>
      <w:r>
        <w:lastRenderedPageBreak/>
        <w:t>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49E9E2E0" w14:textId="77777777" w:rsidR="00B3037D" w:rsidRDefault="00D9360E">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2CB1861D" w14:textId="77777777" w:rsidR="00C620DD" w:rsidRDefault="00C620DD" w:rsidP="00C620DD">
      <w:pPr>
        <w:pStyle w:val="Heading1"/>
      </w:pPr>
      <w:r>
        <w:t>Keywords</w:t>
      </w:r>
    </w:p>
    <w:p w14:paraId="3172DF1A" w14:textId="77777777" w:rsidR="00C620DD" w:rsidRDefault="00C620DD" w:rsidP="00C620DD">
      <w:pPr>
        <w:pStyle w:val="BodyText"/>
      </w:pPr>
      <w:r>
        <w:t>Ecohydrology; Scott River; salmon; functional flows; lasso regression; predictive model</w:t>
      </w:r>
    </w:p>
    <w:p w14:paraId="1EE5B6BF" w14:textId="77777777" w:rsidR="00C620DD" w:rsidRDefault="00C620DD" w:rsidP="00C620DD">
      <w:pPr>
        <w:pStyle w:val="Heading1"/>
      </w:pPr>
      <w:r>
        <w:t>Practitioner Points</w:t>
      </w:r>
    </w:p>
    <w:p w14:paraId="6DA0901B" w14:textId="77777777" w:rsidR="00C620DD" w:rsidRDefault="00C620DD" w:rsidP="00C620DD">
      <w:pPr>
        <w:pStyle w:val="BodyText"/>
      </w:pPr>
      <w:r>
        <w:t>Predicting relative reproduction (</w:t>
      </w:r>
      <w:proofErr w:type="spellStart"/>
      <w:r>
        <w:t>outmigrating</w:t>
      </w:r>
      <w:proofErr w:type="spellEnd"/>
      <w:r>
        <w:t xml:space="preserve"> juveniles per spawner) using hydrologic metrics is more feasible for coho salmon than for Chinook.</w:t>
      </w:r>
    </w:p>
    <w:p w14:paraId="43C54A07" w14:textId="77777777" w:rsidR="00C620DD" w:rsidRDefault="00C620DD" w:rsidP="00C620DD">
      <w:pPr>
        <w:pStyle w:val="BodyText"/>
      </w:pPr>
      <w:r>
        <w:t>Of the ones examined here, the hydrologic metrics most predictive of relative coho reproduction are related to the timing of river reconnection in the fall and disconnection in the spring.</w:t>
      </w:r>
    </w:p>
    <w:p w14:paraId="02B5CFE1" w14:textId="77777777" w:rsidR="00C620DD" w:rsidRPr="0023640F" w:rsidRDefault="00C620DD" w:rsidP="00C620DD">
      <w:pPr>
        <w:pStyle w:val="BodyText"/>
      </w:pPr>
      <w:r>
        <w:t>Long-term trends in many functional flow metrics, such as a narrowing wet season, suggest that coho salmon rearing conditions have grown less favorable over time.</w:t>
      </w:r>
    </w:p>
    <w:p w14:paraId="13F49C58" w14:textId="77777777" w:rsidR="00034BD2" w:rsidRDefault="00034BD2" w:rsidP="00034BD2">
      <w:pPr>
        <w:pStyle w:val="Heading1"/>
      </w:pPr>
      <w:r>
        <w:t>Data Availability St</w:t>
      </w:r>
      <w:r w:rsidR="006467DC">
        <w:t>atement</w:t>
      </w:r>
    </w:p>
    <w:p w14:paraId="2A1E98E4" w14:textId="77777777" w:rsidR="00034BD2" w:rsidRPr="007F735C" w:rsidRDefault="00034BD2" w:rsidP="00034BD2">
      <w:pPr>
        <w:pStyle w:val="BodyText"/>
      </w:pPr>
      <w:r>
        <w:t xml:space="preserve">The GitHub repository associated with this manuscript </w:t>
      </w:r>
      <w:r w:rsidR="006467DC">
        <w:t>(</w:t>
      </w:r>
      <w:r w:rsidR="006467DC" w:rsidRPr="006467DC">
        <w:t>https://github.com/cmkouba/Fish_hydrometrics_MS</w:t>
      </w:r>
      <w:r w:rsidR="006467DC">
        <w:t xml:space="preserve">) </w:t>
      </w:r>
      <w:r>
        <w:t>includes any datasets that are not publicly available. It also includes scripted tools that query public datasets. Ecological and hydrologic monitoring is ongoing in the region; all data in this manuscript are current as of the end of 2023.</w:t>
      </w:r>
    </w:p>
    <w:p w14:paraId="72DC20CB" w14:textId="77777777" w:rsidR="00C620DD" w:rsidRPr="00C620DD" w:rsidRDefault="00C620DD" w:rsidP="00C620DD">
      <w:pPr>
        <w:pStyle w:val="BodyText"/>
      </w:pPr>
    </w:p>
    <w:p w14:paraId="01E2EDE8" w14:textId="77777777" w:rsidR="00B3037D" w:rsidRDefault="00D9360E">
      <w:r>
        <w:br w:type="page"/>
      </w:r>
    </w:p>
    <w:p w14:paraId="79CD8EF5" w14:textId="77777777" w:rsidR="00B3037D" w:rsidRDefault="00D9360E">
      <w:pPr>
        <w:pStyle w:val="Heading1"/>
      </w:pPr>
      <w:bookmarkStart w:id="1" w:name="introduction"/>
      <w:bookmarkEnd w:id="0"/>
      <w:r>
        <w:rPr>
          <w:rStyle w:val="SectionNumber"/>
        </w:rPr>
        <w:lastRenderedPageBreak/>
        <w:t>1</w:t>
      </w:r>
      <w:r>
        <w:tab/>
        <w:t>Introduction</w:t>
      </w:r>
    </w:p>
    <w:p w14:paraId="5DF23741" w14:textId="77777777" w:rsidR="00B3037D" w:rsidRDefault="00D9360E">
      <w:pPr>
        <w:pStyle w:val="Heading2"/>
      </w:pPr>
      <w:bookmarkStart w:id="2" w:name="motivation-and-objectives"/>
      <w:r>
        <w:rPr>
          <w:rStyle w:val="SectionNumber"/>
        </w:rPr>
        <w:t>1.1</w:t>
      </w:r>
      <w:r>
        <w:tab/>
        <w:t>Motivation and objectives</w:t>
      </w:r>
    </w:p>
    <w:p w14:paraId="303E98E6" w14:textId="77777777" w:rsidR="00B3037D" w:rsidRDefault="00D9360E">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7C72B0" w14:textId="77777777" w:rsidR="00B3037D" w:rsidRDefault="00D9360E">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7D48C08C" w14:textId="77777777" w:rsidR="00B3037D" w:rsidRDefault="00D9360E">
      <w:pPr>
        <w:pStyle w:val="BodyText"/>
      </w:pPr>
      <w:r>
        <w:t>One method for estimating ecological water needs is the functional flows framework (Poff et al. 1997; Poff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6B0FA960" w14:textId="77777777" w:rsidR="00B3037D" w:rsidRDefault="00D9360E">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w:t>
      </w:r>
      <w:r>
        <w:lastRenderedPageBreak/>
        <w:t>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52E1C514" w14:textId="77777777" w:rsidR="00B3037D" w:rsidRDefault="00D9360E">
      <w:pPr>
        <w:pStyle w:val="Heading2"/>
      </w:pPr>
      <w:bookmarkStart w:id="3" w:name="history-of-flow-ecology-relationships"/>
      <w:bookmarkEnd w:id="2"/>
      <w:r>
        <w:rPr>
          <w:rStyle w:val="SectionNumber"/>
        </w:rPr>
        <w:t>1.2</w:t>
      </w:r>
      <w:r>
        <w:tab/>
        <w:t>History of flow-ecology relationships</w:t>
      </w:r>
    </w:p>
    <w:p w14:paraId="3A527E30" w14:textId="77777777" w:rsidR="00B3037D" w:rsidRDefault="00D9360E">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w:t>
      </w:r>
    </w:p>
    <w:p w14:paraId="09BFBCD3" w14:textId="77777777" w:rsidR="00B3037D" w:rsidRDefault="00D9360E">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1BBBA5C6" w14:textId="77777777" w:rsidR="00B3037D" w:rsidRDefault="00D9360E">
      <w:pPr>
        <w:pStyle w:val="BodyText"/>
      </w:pPr>
      <w:r>
        <w:t>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8D35C79" w14:textId="77777777" w:rsidR="00B3037D" w:rsidRDefault="00D9360E">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2F8F42A2" w14:textId="77777777" w:rsidR="00B3037D" w:rsidRDefault="00D9360E">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25FC0EEE" w14:textId="77777777" w:rsidR="00B3037D" w:rsidRDefault="00D9360E">
      <w:pPr>
        <w:pStyle w:val="BodyText"/>
      </w:pPr>
      <w:r>
        <w:t>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51D57E47" w14:textId="77777777" w:rsidR="00B3037D" w:rsidRDefault="00D9360E">
      <w:pPr>
        <w:pStyle w:val="Heading1"/>
      </w:pPr>
      <w:bookmarkStart w:id="4" w:name="X75e9e61e99e6d01b3fc2a82737d889fa0508f9a"/>
      <w:bookmarkEnd w:id="1"/>
      <w:bookmarkEnd w:id="3"/>
      <w:r>
        <w:rPr>
          <w:rStyle w:val="SectionNumber"/>
        </w:rPr>
        <w:t>2</w:t>
      </w:r>
      <w:r>
        <w:tab/>
        <w:t>Methods: Case study setting and species of concern</w:t>
      </w:r>
    </w:p>
    <w:p w14:paraId="065A3E04" w14:textId="77777777" w:rsidR="00B3037D" w:rsidRDefault="00D9360E">
      <w:pPr>
        <w:pStyle w:val="FirstParagraph"/>
      </w:pPr>
      <w:r>
        <w:t>Exploring the empirical relationship between river hydrology and an ecological response requires both spatial and temporal overlap in a study area’s hydrologic and ecological monitoring data.</w:t>
      </w:r>
    </w:p>
    <w:p w14:paraId="4F09D939" w14:textId="77777777" w:rsidR="00B3037D" w:rsidRDefault="00D9360E">
      <w:pPr>
        <w:pStyle w:val="BodyText"/>
      </w:pPr>
      <w:r>
        <w:lastRenderedPageBreak/>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F3B45" w14:textId="77777777" w:rsidR="00B3037D" w:rsidRDefault="00D9360E">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This study takes advantage of this nearly two-decade record of adult spawner and juvenile salmon abundance observations to draw preliminary conclusions regarding this hydrology-ecology relationship.</w:t>
      </w:r>
    </w:p>
    <w:p w14:paraId="59F19E8E" w14:textId="77777777" w:rsidR="00B3037D" w:rsidRDefault="00D9360E">
      <w:pPr>
        <w:pStyle w:val="CaptionedFigure"/>
      </w:pPr>
      <w:r>
        <w:rPr>
          <w:noProof/>
        </w:rPr>
        <w:lastRenderedPageBreak/>
        <w:drawing>
          <wp:inline distT="0" distB="0" distL="0" distR="0" wp14:anchorId="29912BEA" wp14:editId="414E7B16">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Figure%201.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255C9B48" w14:textId="77777777" w:rsidR="00B3037D" w:rsidRDefault="00D9360E">
      <w:pPr>
        <w:pStyle w:val="ImageCaption"/>
      </w:pPr>
      <w:r>
        <w:t>Figure 1: The Scott River watershed, with regional geographic context (see inset) and local features.</w:t>
      </w:r>
    </w:p>
    <w:p w14:paraId="6CBDEFFF" w14:textId="77777777" w:rsidR="00B3037D" w:rsidRDefault="00D9360E">
      <w:pPr>
        <w:pStyle w:val="Heading2"/>
      </w:pPr>
      <w:bookmarkStart w:id="5" w:name="X36fa6955ee881a3061f3114fd02206899c105b3"/>
      <w:r>
        <w:rPr>
          <w:rStyle w:val="SectionNumber"/>
        </w:rPr>
        <w:t>2.1</w:t>
      </w:r>
      <w:r>
        <w:tab/>
        <w:t>Scott River watershed setting and water use</w:t>
      </w:r>
    </w:p>
    <w:p w14:paraId="4DACF77B" w14:textId="77777777" w:rsidR="00B3037D" w:rsidRDefault="00D9360E">
      <w:pPr>
        <w:pStyle w:val="Heading3"/>
      </w:pPr>
      <w:bookmarkStart w:id="6" w:name="geography-climate-and-hydrology"/>
      <w:r>
        <w:rPr>
          <w:rStyle w:val="SectionNumber"/>
        </w:rPr>
        <w:t>2.1.1</w:t>
      </w:r>
      <w:r>
        <w:tab/>
        <w:t>Geography, climate and hydrology</w:t>
      </w:r>
    </w:p>
    <w:p w14:paraId="7F9F0E9C" w14:textId="77777777" w:rsidR="00B3037D" w:rsidRDefault="00D9360E">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14006A37" w14:textId="77777777" w:rsidR="00B3037D" w:rsidRDefault="00D9360E">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6EF7770D" w14:textId="77777777" w:rsidR="00B3037D" w:rsidRDefault="00D9360E">
      <w:pPr>
        <w:pStyle w:val="CaptionedFigure"/>
      </w:pPr>
      <w:r>
        <w:rPr>
          <w:noProof/>
        </w:rPr>
        <w:drawing>
          <wp:inline distT="0" distB="0" distL="0" distR="0" wp14:anchorId="7AD4D4FA" wp14:editId="51FB80CB">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269F1AF8" w14:textId="77777777" w:rsidR="00B3037D" w:rsidRDefault="00D9360E">
      <w:pPr>
        <w:pStyle w:val="ImageCaption"/>
      </w:pPr>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40DA6FA4" w14:textId="77777777" w:rsidR="00B3037D" w:rsidRDefault="00D9360E">
      <w:pPr>
        <w:pStyle w:val="Heading3"/>
      </w:pPr>
      <w:bookmarkStart w:id="7" w:name="water-uses-and-management-objectives"/>
      <w:bookmarkEnd w:id="6"/>
      <w:r>
        <w:rPr>
          <w:rStyle w:val="SectionNumber"/>
        </w:rPr>
        <w:t>2.1.2</w:t>
      </w:r>
      <w:r>
        <w:tab/>
        <w:t>Water uses and management objectives</w:t>
      </w:r>
    </w:p>
    <w:p w14:paraId="16F9AE5D" w14:textId="77777777" w:rsidR="00B3037D" w:rsidRDefault="00D9360E">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03A2D9B7" w14:textId="77777777" w:rsidR="00B3037D" w:rsidRDefault="00D9360E">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1986F03D" w14:textId="77777777" w:rsidR="00B3037D" w:rsidRDefault="00D9360E">
      <w:pPr>
        <w:pStyle w:val="Heading2"/>
      </w:pPr>
      <w:bookmarkStart w:id="8" w:name="Xf9b99239fe8eb82d085e872a0934e80531e93af"/>
      <w:bookmarkEnd w:id="5"/>
      <w:bookmarkEnd w:id="7"/>
      <w:r>
        <w:rPr>
          <w:rStyle w:val="SectionNumber"/>
        </w:rPr>
        <w:t>2.2</w:t>
      </w:r>
      <w:r>
        <w:tab/>
        <w:t>Species of concern: coho and Chinook salmon</w:t>
      </w:r>
    </w:p>
    <w:p w14:paraId="68BB14D2" w14:textId="77777777" w:rsidR="00B3037D" w:rsidRDefault="00D9360E">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6C1AB31F" w14:textId="77777777" w:rsidR="00B3037D" w:rsidRDefault="00D9360E">
      <w:pPr>
        <w:pStyle w:val="Heading3"/>
      </w:pPr>
      <w:bookmarkStart w:id="9" w:name="Xc3d192a351ce51bc154ee865047dda44101f72f"/>
      <w:r>
        <w:rPr>
          <w:rStyle w:val="SectionNumber"/>
        </w:rPr>
        <w:t>2.2.1</w:t>
      </w:r>
      <w:r>
        <w:tab/>
        <w:t>Salmon management and monitoring in the Scott River watershed</w:t>
      </w:r>
    </w:p>
    <w:p w14:paraId="5756AF9C" w14:textId="77777777" w:rsidR="00B3037D" w:rsidRDefault="00D9360E">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39BDD8C" w14:textId="77777777" w:rsidR="00B3037D" w:rsidRDefault="00D9360E">
      <w:pPr>
        <w:pStyle w:val="BodyText"/>
      </w:pPr>
      <w:r>
        <w:lastRenderedPageBreak/>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7D8F1095" w14:textId="77777777" w:rsidR="00B3037D" w:rsidRDefault="00D9360E">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14:paraId="747C2454" w14:textId="77777777" w:rsidR="00B3037D" w:rsidRDefault="00D9360E">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598AA2A0" w14:textId="77777777" w:rsidR="00B3037D" w:rsidRDefault="00D9360E">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368DB48F" w14:textId="77777777" w:rsidR="00B3037D" w:rsidRDefault="00D9360E">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7554A305" w14:textId="77777777" w:rsidR="00B3037D" w:rsidRDefault="00D9360E">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4AFEE52F" w14:textId="77777777" w:rsidR="00B3037D" w:rsidRDefault="00D9360E">
      <w:pPr>
        <w:pStyle w:val="CaptionedFigure"/>
      </w:pPr>
      <w:r>
        <w:rPr>
          <w:noProof/>
        </w:rPr>
        <w:lastRenderedPageBreak/>
        <w:drawing>
          <wp:inline distT="0" distB="0" distL="0" distR="0" wp14:anchorId="3888BCE5" wp14:editId="70C36C2A">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Graphics%20source/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2FAB2B58" w14:textId="77777777" w:rsidR="00B3037D" w:rsidRDefault="00D9360E">
      <w:pPr>
        <w:pStyle w:val="ImageCaption"/>
      </w:pPr>
      <w:r>
        <w:t>Figure 3: Typical life stage progression of coho salmon in the Scott River watershed.</w:t>
      </w:r>
    </w:p>
    <w:p w14:paraId="54AA9EB1" w14:textId="77777777" w:rsidR="00B3037D" w:rsidRDefault="00D9360E">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14:paraId="3096D055" w14:textId="77777777" w:rsidR="00B3037D" w:rsidRDefault="00D9360E">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24C3132A" w14:textId="77777777" w:rsidR="00B3037D" w:rsidRDefault="00D9360E">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6AC2F444" w14:textId="77777777" w:rsidR="00B3037D" w:rsidRDefault="00D9360E">
      <w:pPr>
        <w:pStyle w:val="Heading3"/>
      </w:pPr>
      <w:bookmarkStart w:id="12" w:name="X81526482162caeee6479f25539a9c6105844354"/>
      <w:bookmarkEnd w:id="11"/>
      <w:r>
        <w:rPr>
          <w:rStyle w:val="SectionNumber"/>
        </w:rPr>
        <w:t>2.2.4</w:t>
      </w:r>
      <w:r>
        <w:tab/>
        <w:t>Relevant distinctions in Chinook and coho life histories</w:t>
      </w:r>
    </w:p>
    <w:p w14:paraId="5421D5E1" w14:textId="77777777" w:rsidR="00B3037D" w:rsidRDefault="00D9360E">
      <w:pPr>
        <w:pStyle w:val="FirstParagraph"/>
      </w:pPr>
      <w:r>
        <w:t>Chinook and coho salmon are distinct in several ways relevant to this study and to management considerations:</w:t>
      </w:r>
    </w:p>
    <w:p w14:paraId="3116F846" w14:textId="77777777" w:rsidR="00B3037D" w:rsidRDefault="00D9360E">
      <w:pPr>
        <w:pStyle w:val="Compact"/>
        <w:numPr>
          <w:ilvl w:val="0"/>
          <w:numId w:val="2"/>
        </w:numPr>
      </w:pPr>
      <w:r>
        <w:t>In most years Chinook spawning migration takes place earlier (September-December) than coho (October-January).</w:t>
      </w:r>
    </w:p>
    <w:p w14:paraId="593F5F9C" w14:textId="77777777" w:rsidR="00B3037D" w:rsidRDefault="00D9360E">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14:paraId="6F43B6C4" w14:textId="77777777" w:rsidR="00B3037D" w:rsidRDefault="00D9360E">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13C767E7" w14:textId="77777777" w:rsidR="00B3037D" w:rsidRDefault="00D9360E">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14:paraId="63E9D591" w14:textId="77777777" w:rsidR="00B3037D" w:rsidRDefault="00D9360E">
      <w:pPr>
        <w:pStyle w:val="Heading1"/>
      </w:pPr>
      <w:bookmarkStart w:id="13" w:name="methods-quantitative-analysis"/>
      <w:bookmarkEnd w:id="4"/>
      <w:bookmarkEnd w:id="8"/>
      <w:bookmarkEnd w:id="12"/>
      <w:r>
        <w:rPr>
          <w:rStyle w:val="SectionNumber"/>
        </w:rPr>
        <w:t>3</w:t>
      </w:r>
      <w:r>
        <w:tab/>
        <w:t>Methods: Quantitative analysis</w:t>
      </w:r>
    </w:p>
    <w:p w14:paraId="1CB314EA" w14:textId="77777777" w:rsidR="00B3037D" w:rsidRDefault="00D9360E">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p w14:paraId="1D360471" w14:textId="77777777" w:rsidR="00B3037D" w:rsidRDefault="00D9360E">
      <w:pPr>
        <w:pStyle w:val="Heading2"/>
      </w:pPr>
      <w:bookmarkStart w:id="14" w:name="Xe8c516df69f6b9666ccfbf7165518f829d29364"/>
      <w:r>
        <w:rPr>
          <w:rStyle w:val="SectionNumber"/>
        </w:rPr>
        <w:t>3.1</w:t>
      </w:r>
      <w:r>
        <w:tab/>
        <w:t>Step 1. Calculate predictors: Flow metrics to describe Scott River flow regime</w:t>
      </w:r>
    </w:p>
    <w:p w14:paraId="3C5515B4" w14:textId="77777777" w:rsidR="00B3037D" w:rsidRDefault="00D9360E">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272E6C24" w14:textId="77777777" w:rsidR="00B3037D" w:rsidRDefault="00D9360E">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3AF75B13" w14:textId="77777777" w:rsidR="00B3037D" w:rsidRDefault="00D9360E">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3E6DB202" w14:textId="77777777" w:rsidR="00B3037D" w:rsidRDefault="00D9360E">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1152C2DB" w14:textId="77777777" w:rsidR="00B3037D" w:rsidRDefault="00D9360E">
      <w:pPr>
        <w:pStyle w:val="Heading3"/>
      </w:pPr>
      <w:bookmarkStart w:id="15" w:name="Xf45fee2eebd53972590b701c61840508f81f9c4"/>
      <w:r>
        <w:rPr>
          <w:rStyle w:val="SectionNumber"/>
        </w:rPr>
        <w:t>3.1.1</w:t>
      </w:r>
      <w:r>
        <w:tab/>
        <w:t>Selecting flow thresholds for dis- and re-connection timing</w:t>
      </w:r>
    </w:p>
    <w:p w14:paraId="2F0A1404" w14:textId="77777777" w:rsidR="00B3037D" w:rsidRDefault="00D9360E">
      <w:pPr>
        <w:pStyle w:val="FirstParagraph"/>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30AEA9BB" w14:textId="77777777" w:rsidR="00B3037D" w:rsidRDefault="00D9360E">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37B24154" w14:textId="77777777" w:rsidR="00B3037D" w:rsidRDefault="00D9360E">
      <w:pPr>
        <w:pStyle w:val="TableCaption"/>
      </w:pPr>
      <w:r>
        <w:t>Table 1: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B3037D" w14:paraId="5A1B029D"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0F78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5B35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EDA2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36B6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14:paraId="405F73C4" w14:textId="77777777" w:rsidTr="00B3037D">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18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D93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CA3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BB7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B3037D" w14:paraId="0686E4D7"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F96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A32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E43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F1C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 salmon lifestage using abbreviations such as BY (Brood Year). Example: BY_discon_100</w:t>
            </w:r>
          </w:p>
        </w:tc>
      </w:tr>
      <w:tr w:rsidR="00B3037D" w14:paraId="064C93D0"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D08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2B9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752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3D3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B3037D" w14:paraId="4CDDB872"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549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663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2B8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312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molt Year) are added to the column name for clarity. Example: SY_tot_flow_janjul</w:t>
            </w:r>
          </w:p>
        </w:tc>
      </w:tr>
      <w:tr w:rsidR="00B3037D" w14:paraId="3DAED5AE"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D81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9D3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0D6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455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B3037D" w14:paraId="5D730558"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465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07B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D36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84D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B3037D" w14:paraId="128016CC"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E79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92C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7B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CC5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B3037D" w14:paraId="2B8AA90C"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3BA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F0D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833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880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B3037D" w14:paraId="1BA286BD"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FAC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F18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68D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BAA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B3037D" w14:paraId="710E0018"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D3F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1D6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9EE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3E7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B3037D" w14:paraId="2B9F97C3"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80A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116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B57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808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B3037D" w14:paraId="64419BDA"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D4F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688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209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6D2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B3037D" w14:paraId="4543DDE8"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F1D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3B7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4D6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18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B3037D" w14:paraId="263FDA07"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E21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CA9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308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F9C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B3037D" w14:paraId="0CE415CB"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01E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E01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F4C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086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B3037D" w14:paraId="2D543EE0"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B83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95B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88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7D3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B3037D" w14:paraId="603BCB8A" w14:textId="77777777" w:rsidTr="00B3037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F1E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EB6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7A0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E3A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B3037D" w14:paraId="65EEA504" w14:textId="77777777" w:rsidTr="00B3037D">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C59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1903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5467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C686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0F3D7AA0" w14:textId="77777777" w:rsidR="00B3037D" w:rsidRDefault="00D9360E">
      <w:pPr>
        <w:pStyle w:val="CaptionedFigure"/>
      </w:pPr>
      <w:r>
        <w:rPr>
          <w:noProof/>
        </w:rPr>
        <w:lastRenderedPageBreak/>
        <w:drawing>
          <wp:inline distT="0" distB="0" distL="0" distR="0" wp14:anchorId="14197255" wp14:editId="2F43F016">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Figure%203.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4495FC61" w14:textId="77777777" w:rsidR="00B3037D" w:rsidRDefault="00D9360E">
      <w:pPr>
        <w:pStyle w:val="ImageCaption"/>
      </w:pPr>
      <w:r>
        <w:t>Figure 4: Figure 2 from Yarnell et al., 2020. Illustration of five functional flow categories identified for a mixed rain-snowmelt runoff river in California.</w:t>
      </w:r>
    </w:p>
    <w:p w14:paraId="48FFEE2E" w14:textId="77777777" w:rsidR="00B3037D" w:rsidRDefault="00D9360E">
      <w:pPr>
        <w:pStyle w:val="CaptionedFigure"/>
      </w:pPr>
      <w:r>
        <w:rPr>
          <w:noProof/>
        </w:rPr>
        <w:lastRenderedPageBreak/>
        <w:drawing>
          <wp:inline distT="0" distB="0" distL="0" distR="0" wp14:anchorId="5C5E4139" wp14:editId="26F9219E">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1D61257E" w14:textId="77777777" w:rsidR="00B3037D" w:rsidRDefault="00D9360E">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32E810E4" w14:textId="77777777" w:rsidR="00B3037D" w:rsidRDefault="00D9360E">
      <w:pPr>
        <w:pStyle w:val="Heading2"/>
      </w:pPr>
      <w:bookmarkStart w:id="16" w:name="X609a518cf80cd5621c8edda22a9150e94756c7a"/>
      <w:bookmarkEnd w:id="14"/>
      <w:bookmarkEnd w:id="15"/>
      <w:r>
        <w:rPr>
          <w:rStyle w:val="SectionNumber"/>
        </w:rPr>
        <w:t>3.2</w:t>
      </w:r>
      <w:r>
        <w:tab/>
        <w:t>Step 2. Assemble responses: Ecological monitoring data</w:t>
      </w:r>
    </w:p>
    <w:p w14:paraId="0BDCC490" w14:textId="77777777" w:rsidR="00B3037D" w:rsidRDefault="00D9360E">
      <w:pPr>
        <w:pStyle w:val="FirstParagraph"/>
      </w:pPr>
      <w:r>
        <w:t>Multiple observed quantities were evaluated as candidates to represent the ecological response (dependent variable) in the flow-ecology relationship.</w:t>
      </w:r>
    </w:p>
    <w:p w14:paraId="2F6D7199" w14:textId="6A60E779" w:rsidR="00B3037D" w:rsidRDefault="00D9360E">
      <w:pPr>
        <w:pStyle w:val="BodyText"/>
      </w:pPr>
      <w:r>
        <w:t>Factors influencing the population size of anadromous fish include ocean conditions and freshwater conditions. In this study focused on the conditions in their natal streams, we have focused on fish population m</w:t>
      </w:r>
      <w:r w:rsidR="008437F5">
        <w:t>7</w:t>
      </w:r>
      <w:r>
        <w:t>etrics that are influenced by the freshwater system. The ecological observations considered for use in the final flow-ecology relationship are:</w:t>
      </w:r>
    </w:p>
    <w:p w14:paraId="14ABD7A5" w14:textId="77777777" w:rsidR="00B3037D" w:rsidRDefault="00D9360E">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1F7C9F59" w14:textId="77777777" w:rsidR="00B3037D" w:rsidRDefault="00D9360E">
      <w:pPr>
        <w:pStyle w:val="Compact"/>
        <w:numPr>
          <w:ilvl w:val="0"/>
          <w:numId w:val="3"/>
        </w:numPr>
      </w:pPr>
      <w:r>
        <w:t>Number of juvenile yearling, or smolt, salmon. Smolt are counted as outmigrants, often from rotary screw trap observations (e.g., Massie and Morrow 2020).</w:t>
      </w:r>
    </w:p>
    <w:p w14:paraId="0AF9DAF9" w14:textId="77777777" w:rsidR="00B3037D" w:rsidRDefault="00D9360E">
      <w:pPr>
        <w:pStyle w:val="Compact"/>
        <w:numPr>
          <w:ilvl w:val="0"/>
          <w:numId w:val="3"/>
        </w:numPr>
      </w:pPr>
      <w:r>
        <w:t>Number of salmon gravel nests, or redds, observed during spawning window (e.g., Siskiyou RCD 2017a) (for coho only).</w:t>
      </w:r>
    </w:p>
    <w:p w14:paraId="2E523A6E" w14:textId="77777777" w:rsidR="00B3037D" w:rsidRDefault="00D9360E">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23985BBD" w14:textId="77777777" w:rsidR="00B3037D" w:rsidRDefault="00D9360E">
      <w:pPr>
        <w:pStyle w:val="Compact"/>
        <w:numPr>
          <w:ilvl w:val="0"/>
          <w:numId w:val="4"/>
        </w:numPr>
      </w:pPr>
      <w:r>
        <w:t>The number of outmigrating coho smolt produced per spawning female (coho spf) and the outmigrating Chinook juveniles per adult (Chinook jpa).</w:t>
      </w:r>
    </w:p>
    <w:p w14:paraId="270429F8" w14:textId="77777777" w:rsidR="00B3037D" w:rsidRDefault="00D9360E">
      <w:pPr>
        <w:pStyle w:val="Heading2"/>
      </w:pPr>
      <w:bookmarkStart w:id="17" w:name="X20c1638e278a12d3e21d99c660b4cf45da1d159"/>
      <w:bookmarkEnd w:id="16"/>
      <w:r>
        <w:rPr>
          <w:rStyle w:val="SectionNumber"/>
        </w:rPr>
        <w:t>3.3</w:t>
      </w:r>
      <w:r>
        <w:tab/>
        <w:t>Step 3. Align predictor and response metrics with timing of species cohorts</w:t>
      </w:r>
    </w:p>
    <w:p w14:paraId="65CACD6F" w14:textId="77777777" w:rsidR="00B3037D" w:rsidRDefault="00D9360E">
      <w:pPr>
        <w:pStyle w:val="FirstParagraph"/>
      </w:pPr>
      <w:r>
        <w:t>The empirical basis for this predictive modeling exercise is a table of hydrologic metrics (one per year) and ecological observations influenced by the hydrology (</w:t>
      </w:r>
      <w:r>
        <w:rPr>
          <w:i/>
          <w:iCs/>
        </w:rPr>
        <w:t>Supplemental Table 2</w:t>
      </w:r>
      <w:r>
        <w:t>). However, the row-by-row basis for the table is somewhat complex due to the life history of the two species under consideration.</w:t>
      </w:r>
    </w:p>
    <w:p w14:paraId="3037F9F6" w14:textId="77777777" w:rsidR="00B3037D" w:rsidRDefault="00D9360E">
      <w:pPr>
        <w:pStyle w:val="BodyText"/>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6E7D15A6" w14:textId="77777777" w:rsidR="00B3037D" w:rsidRDefault="00D9360E">
      <w:pPr>
        <w:pStyle w:val="Heading3"/>
      </w:pPr>
      <w:bookmarkStart w:id="18" w:name="data-alignment---coho"/>
      <w:r>
        <w:rPr>
          <w:rStyle w:val="SectionNumber"/>
        </w:rPr>
        <w:t>3.3.1</w:t>
      </w:r>
      <w:r>
        <w:tab/>
        <w:t>Data alignment - coho</w:t>
      </w:r>
    </w:p>
    <w:p w14:paraId="4FB485DA" w14:textId="77777777" w:rsidR="00B3037D" w:rsidRDefault="00D9360E">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5B7FE279" w14:textId="77777777" w:rsidR="00B3037D" w:rsidRDefault="00D9360E">
      <w:pPr>
        <w:pStyle w:val="BodyText"/>
      </w:pPr>
      <w:r>
        <w:t>For convenience in referring to hydrologic metrics in different water years, this Coho Freshwater Life Period has been broken up into three subperiods (as shown in Figure 3 and described in Table 2):</w:t>
      </w:r>
    </w:p>
    <w:p w14:paraId="54201379" w14:textId="77777777" w:rsidR="00B3037D" w:rsidRDefault="00D9360E">
      <w:pPr>
        <w:pStyle w:val="Compact"/>
        <w:numPr>
          <w:ilvl w:val="0"/>
          <w:numId w:val="5"/>
        </w:numPr>
      </w:pPr>
      <w:r>
        <w:t>Brood Year (BY), September-December of the year of the cohort’s parents’ spawning</w:t>
      </w:r>
    </w:p>
    <w:p w14:paraId="6D97E8CA" w14:textId="77777777" w:rsidR="00B3037D" w:rsidRDefault="00D9360E">
      <w:pPr>
        <w:pStyle w:val="Compact"/>
        <w:numPr>
          <w:ilvl w:val="0"/>
          <w:numId w:val="5"/>
        </w:numPr>
      </w:pPr>
      <w:r>
        <w:t>Rearing Year (RY), January-December of the full year the cohort spends in the watershed</w:t>
      </w:r>
    </w:p>
    <w:p w14:paraId="77CA736F" w14:textId="77777777" w:rsidR="00B3037D" w:rsidRDefault="00D9360E">
      <w:pPr>
        <w:pStyle w:val="Compact"/>
        <w:numPr>
          <w:ilvl w:val="0"/>
          <w:numId w:val="5"/>
        </w:numPr>
      </w:pPr>
      <w:r>
        <w:t>Smolt Year (SY), January-July of the year of the cohort’s smolt outmigration</w:t>
      </w:r>
    </w:p>
    <w:p w14:paraId="2CBB5273" w14:textId="77777777" w:rsidR="00B3037D" w:rsidRDefault="00D9360E">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2956D9A0" w14:textId="77777777" w:rsidR="00B3037D" w:rsidRDefault="00D9360E">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03E78C6C" w14:textId="77777777" w:rsidR="00B3037D" w:rsidRDefault="00D9360E">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502AEAC" w14:textId="77777777" w:rsidR="00B3037D" w:rsidRDefault="00D9360E">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B3037D" w14:paraId="69993251"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3F97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232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019C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14:paraId="3F4C2C4D" w14:textId="77777777" w:rsidTr="00B3037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3D8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E6F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6EC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B3037D" w14:paraId="7F1EAEE1" w14:textId="77777777" w:rsidTr="00B3037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558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B1F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AC2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B3037D" w14:paraId="62EE82C8" w14:textId="77777777" w:rsidTr="00B3037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F5F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9A8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4E2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B3037D" w14:paraId="39DDB821" w14:textId="77777777" w:rsidTr="00B3037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C2C5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DDED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AEB3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09ED9119" w14:textId="77777777" w:rsidR="00B3037D" w:rsidRDefault="00D9360E">
      <w:pPr>
        <w:pStyle w:val="Heading3"/>
      </w:pPr>
      <w:bookmarkStart w:id="19" w:name="data-alignment---chinook"/>
      <w:bookmarkEnd w:id="18"/>
      <w:r>
        <w:rPr>
          <w:rStyle w:val="SectionNumber"/>
        </w:rPr>
        <w:t>3.3.2</w:t>
      </w:r>
      <w:r>
        <w:tab/>
        <w:t>Data alignment - Chinook</w:t>
      </w:r>
    </w:p>
    <w:p w14:paraId="79E42E04" w14:textId="77777777" w:rsidR="00B3037D" w:rsidRDefault="00D9360E">
      <w:pPr>
        <w:pStyle w:val="FirstParagraph"/>
      </w:pPr>
      <w:r>
        <w:t xml:space="preserve">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w:t>
      </w:r>
      <w:r>
        <w:lastRenderedPageBreak/>
        <w:t>summer. Thus, only metrics from the Brood Year and from the Rearing Year wet season, spring recession and dry season were considered for the Chinook model.</w:t>
      </w:r>
    </w:p>
    <w:p w14:paraId="41C649A9" w14:textId="77777777" w:rsidR="00B3037D" w:rsidRDefault="00D9360E">
      <w:pPr>
        <w:pStyle w:val="Heading2"/>
      </w:pPr>
      <w:bookmarkStart w:id="20" w:name="X7445b02a15d4be14f0904dc67931441e9420807"/>
      <w:bookmarkEnd w:id="17"/>
      <w:bookmarkEnd w:id="19"/>
      <w:r>
        <w:rPr>
          <w:rStyle w:val="SectionNumber"/>
        </w:rPr>
        <w:t>3.4</w:t>
      </w:r>
      <w:r>
        <w:tab/>
        <w:t>Step 4. Calculate correlation coefficients and rule out temporally impossible relationships</w:t>
      </w:r>
    </w:p>
    <w:p w14:paraId="6F04BC1F" w14:textId="77777777" w:rsidR="00B3037D" w:rsidRDefault="00D9360E">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23B1E866" w14:textId="77777777" w:rsidR="00B3037D" w:rsidRDefault="00D9360E">
      <w:pPr>
        <w:pStyle w:val="Heading2"/>
      </w:pPr>
      <w:bookmarkStart w:id="21" w:name="X4fef343846e4ec5533e04e9ea59f7e0d1bd5440"/>
      <w:bookmarkEnd w:id="20"/>
      <w:r>
        <w:rPr>
          <w:rStyle w:val="SectionNumber"/>
        </w:rPr>
        <w:t>3.5</w:t>
      </w:r>
      <w:r>
        <w:tab/>
        <w:t>Step 5. Select ecological response metrics</w:t>
      </w:r>
    </w:p>
    <w:p w14:paraId="7B2D63B3" w14:textId="77777777" w:rsidR="00B3037D" w:rsidRDefault="00D9360E">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1756B148" w14:textId="77777777" w:rsidR="00B3037D" w:rsidRDefault="00D9360E">
      <w:pPr>
        <w:pStyle w:val="Heading2"/>
      </w:pPr>
      <w:bookmarkStart w:id="22" w:name="Xa678dc57f09924ba6b6b79a52a1d04b551bab3e"/>
      <w:bookmarkEnd w:id="21"/>
      <w:r>
        <w:rPr>
          <w:rStyle w:val="SectionNumber"/>
        </w:rPr>
        <w:t>3.6</w:t>
      </w:r>
      <w:r>
        <w:tab/>
        <w:t>Step 6. Generate predictive model with lasso regression</w:t>
      </w:r>
    </w:p>
    <w:p w14:paraId="73DBD651" w14:textId="77777777" w:rsidR="00B3037D" w:rsidRDefault="00D9360E">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standardized) hydrologic predictors and the two ecological data types selected in the previous step (one for coho and one for Chinook).</w:t>
      </w:r>
    </w:p>
    <w:p w14:paraId="53B9E659" w14:textId="77777777" w:rsidR="00B3037D" w:rsidRDefault="00D9360E">
      <w:pPr>
        <w:pStyle w:val="Heading3"/>
      </w:pPr>
      <w:bookmarkStart w:id="23" w:name="general-approach"/>
      <w:r>
        <w:rPr>
          <w:rStyle w:val="SectionNumber"/>
        </w:rPr>
        <w:t>3.6.1</w:t>
      </w:r>
      <w:r>
        <w:tab/>
        <w:t>General approach</w:t>
      </w:r>
    </w:p>
    <w:p w14:paraId="1DC6C72A" w14:textId="77777777" w:rsidR="00B3037D" w:rsidRDefault="00D9360E">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6DD36022" w14:textId="77777777" w:rsidR="00B3037D" w:rsidRDefault="00D9360E">
      <w:pPr>
        <w:pStyle w:val="BodyText"/>
      </w:pPr>
      <w:r>
        <w:lastRenderedPageBreak/>
        <w:t>Lasso (Least Absolute Shrinkage and Selection Operator) regression minimizes the following quantity:</w:t>
      </w:r>
    </w:p>
    <w:p w14:paraId="611BFC4C" w14:textId="77777777" w:rsidR="00B3037D"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9AAEADF" w14:textId="77777777" w:rsidR="00B3037D" w:rsidRDefault="00D9360E">
      <w:pPr>
        <w:pStyle w:val="FirstParagraph"/>
      </w:pPr>
      <w:r>
        <w:t>Where:</w:t>
      </w:r>
    </w:p>
    <w:p w14:paraId="7D0118C4" w14:textId="77777777" w:rsidR="00B3037D" w:rsidRDefault="00D9360E">
      <w:pPr>
        <w:pStyle w:val="Compact"/>
        <w:numPr>
          <w:ilvl w:val="0"/>
          <w:numId w:val="6"/>
        </w:numPr>
      </w:pPr>
      <m:oMath>
        <m:r>
          <w:rPr>
            <w:rFonts w:ascii="Cambria Math" w:hAnsi="Cambria Math"/>
          </w:rPr>
          <m:t>n</m:t>
        </m:r>
      </m:oMath>
      <w:r>
        <w:t xml:space="preserve"> is the number of ecological observations;</w:t>
      </w:r>
    </w:p>
    <w:p w14:paraId="2E201A67" w14:textId="77777777" w:rsidR="00B3037D" w:rsidRDefault="00D9360E">
      <w:pPr>
        <w:pStyle w:val="Compact"/>
        <w:numPr>
          <w:ilvl w:val="0"/>
          <w:numId w:val="6"/>
        </w:numPr>
      </w:pPr>
      <m:oMath>
        <m:r>
          <w:rPr>
            <w:rFonts w:ascii="Cambria Math" w:hAnsi="Cambria Math"/>
          </w:rPr>
          <m:t>i</m:t>
        </m:r>
      </m:oMath>
      <w:r>
        <w:t xml:space="preserve"> enumerates the brood years;</w:t>
      </w:r>
    </w:p>
    <w:p w14:paraId="20A1BD5B" w14:textId="77777777" w:rsidR="00B3037D" w:rsidRDefault="00D9360E">
      <w:pPr>
        <w:pStyle w:val="Compact"/>
        <w:numPr>
          <w:ilvl w:val="0"/>
          <w:numId w:val="6"/>
        </w:numPr>
      </w:pPr>
      <m:oMath>
        <m:r>
          <w:rPr>
            <w:rFonts w:ascii="Cambria Math" w:hAnsi="Cambria Math"/>
          </w:rPr>
          <m:t>p</m:t>
        </m:r>
      </m:oMath>
      <w:r>
        <w:t xml:space="preserve"> is the number of predictors;</w:t>
      </w:r>
    </w:p>
    <w:p w14:paraId="77EA2106" w14:textId="77777777" w:rsidR="00B3037D" w:rsidRDefault="00D9360E">
      <w:pPr>
        <w:pStyle w:val="Compact"/>
        <w:numPr>
          <w:ilvl w:val="0"/>
          <w:numId w:val="6"/>
        </w:numPr>
      </w:pPr>
      <m:oMath>
        <m:r>
          <w:rPr>
            <w:rFonts w:ascii="Cambria Math" w:hAnsi="Cambria Math"/>
          </w:rPr>
          <m:t>j</m:t>
        </m:r>
      </m:oMath>
      <w:r>
        <w:t xml:space="preserve"> enumerates the hydrologic predictors;</w:t>
      </w:r>
    </w:p>
    <w:p w14:paraId="6C01E2A1" w14:textId="77777777" w:rsidR="00B3037D"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D9360E">
        <w:t xml:space="preserve"> is the observed value of hydrologic predictor </w:t>
      </w:r>
      <m:oMath>
        <m:r>
          <w:rPr>
            <w:rFonts w:ascii="Cambria Math" w:hAnsi="Cambria Math"/>
          </w:rPr>
          <m:t>j</m:t>
        </m:r>
      </m:oMath>
      <w:r w:rsidR="00D9360E">
        <w:t xml:space="preserve"> for brood year </w:t>
      </w:r>
      <m:oMath>
        <m:r>
          <w:rPr>
            <w:rFonts w:ascii="Cambria Math" w:hAnsi="Cambria Math"/>
          </w:rPr>
          <m:t>i</m:t>
        </m:r>
      </m:oMath>
      <w:r w:rsidR="00D9360E">
        <w:t xml:space="preserve"> (independent variable);</w:t>
      </w:r>
    </w:p>
    <w:p w14:paraId="1F6039A5" w14:textId="77777777" w:rsidR="00B3037D"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D9360E">
        <w:t xml:space="preserve"> is the observed value of ecological response in the salmon cohort with brood year </w:t>
      </w:r>
      <m:oMath>
        <m:r>
          <w:rPr>
            <w:rFonts w:ascii="Cambria Math" w:hAnsi="Cambria Math"/>
          </w:rPr>
          <m:t>i</m:t>
        </m:r>
      </m:oMath>
      <w:r w:rsidR="00D9360E">
        <w:t xml:space="preserve"> (dependent variable);</w:t>
      </w:r>
    </w:p>
    <w:p w14:paraId="49902BDC" w14:textId="77777777" w:rsidR="00B3037D"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D9360E">
        <w:t xml:space="preserve"> is the intercept value for the resulting linear model;</w:t>
      </w:r>
    </w:p>
    <w:p w14:paraId="3AEF6440" w14:textId="77777777" w:rsidR="00B3037D"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D9360E">
        <w:t xml:space="preserve"> is the coefficient value for hydrologic predictor </w:t>
      </w:r>
      <m:oMath>
        <m:r>
          <w:rPr>
            <w:rFonts w:ascii="Cambria Math" w:hAnsi="Cambria Math"/>
          </w:rPr>
          <m:t>j</m:t>
        </m:r>
      </m:oMath>
      <w:r w:rsidR="00D9360E">
        <w:t xml:space="preserve"> in the resulting linear model; and</w:t>
      </w:r>
    </w:p>
    <w:p w14:paraId="0CE5B01D" w14:textId="77777777" w:rsidR="00B3037D" w:rsidRDefault="00D9360E">
      <w:pPr>
        <w:pStyle w:val="Compact"/>
        <w:numPr>
          <w:ilvl w:val="0"/>
          <w:numId w:val="6"/>
        </w:numPr>
      </w:pPr>
      <m:oMath>
        <m:r>
          <w:rPr>
            <w:rFonts w:ascii="Cambria Math" w:hAnsi="Cambria Math"/>
          </w:rPr>
          <m:t>λ</m:t>
        </m:r>
      </m:oMath>
      <w:r>
        <w:t xml:space="preserve"> is a tuning parameter, referred to as a shrinkage penalty.</w:t>
      </w:r>
    </w:p>
    <w:p w14:paraId="62A1F93D" w14:textId="77777777" w:rsidR="00B3037D" w:rsidRDefault="00D9360E">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7AE3758B" w14:textId="77777777" w:rsidR="00B3037D" w:rsidRDefault="00D9360E">
      <w:pPr>
        <w:pStyle w:val="Heading3"/>
      </w:pPr>
      <w:bookmarkStart w:id="24" w:name="Xa36825116d2ac6903b5289f7648c182c9149f63"/>
      <w:bookmarkEnd w:id="23"/>
      <w:r>
        <w:rPr>
          <w:rStyle w:val="SectionNumber"/>
        </w:rPr>
        <w:t>3.6.2</w:t>
      </w:r>
      <w:r>
        <w:tab/>
        <w:t>Predictor restriction based on sample size</w:t>
      </w:r>
    </w:p>
    <w:p w14:paraId="03215447" w14:textId="77777777" w:rsidR="00B3037D" w:rsidRDefault="00D9360E">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30AAE828" w14:textId="77777777" w:rsidR="00B3037D" w:rsidRDefault="00D9360E">
      <w:pPr>
        <w:pStyle w:val="Heading3"/>
      </w:pPr>
      <w:bookmarkStart w:id="25" w:name="modified-lambda-selection-method"/>
      <w:bookmarkEnd w:id="24"/>
      <w:r>
        <w:rPr>
          <w:rStyle w:val="SectionNumber"/>
        </w:rPr>
        <w:t>3.6.3</w:t>
      </w:r>
      <w:r>
        <w:tab/>
        <w:t>Modified lambda selection method</w:t>
      </w:r>
    </w:p>
    <w:p w14:paraId="27992180" w14:textId="77777777" w:rsidR="00B3037D" w:rsidRDefault="00D9360E">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38A6E33F" w14:textId="77777777" w:rsidR="00B3037D" w:rsidRDefault="00D9360E">
      <w:pPr>
        <w:pStyle w:val="Heading4"/>
      </w:pPr>
      <w:bookmarkStart w:id="26" w:name="standard-method-to-select-lambda-value"/>
      <w:r>
        <w:rPr>
          <w:rStyle w:val="SectionNumber"/>
        </w:rPr>
        <w:t>3.6.3.1</w:t>
      </w:r>
      <w:r>
        <w:tab/>
        <w:t>Standard method to select lambda value</w:t>
      </w:r>
    </w:p>
    <w:p w14:paraId="7568C71E" w14:textId="77777777" w:rsidR="00B3037D" w:rsidRDefault="00D9360E">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4FABC4EE" w14:textId="77777777" w:rsidR="00B3037D" w:rsidRDefault="00D9360E">
      <w:pPr>
        <w:pStyle w:val="Heading4"/>
      </w:pPr>
      <w:bookmarkStart w:id="27" w:name="X0aa63c962d37cc5c290e4eaf3a37e053c0c6525"/>
      <w:bookmarkEnd w:id="26"/>
      <w:r>
        <w:rPr>
          <w:rStyle w:val="SectionNumber"/>
        </w:rPr>
        <w:t>3.6.3.2</w:t>
      </w:r>
      <w:r>
        <w:tab/>
        <w:t>Modified method: resampling to identify range of possible optimal lambda values using hundreds of test-train dataset splits</w:t>
      </w:r>
    </w:p>
    <w:p w14:paraId="0BAEC232" w14:textId="77777777" w:rsidR="00B3037D" w:rsidRDefault="00D9360E">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4A5CA293" w14:textId="77777777" w:rsidR="00B3037D" w:rsidRDefault="00D9360E">
      <w:pPr>
        <w:pStyle w:val="Heading4"/>
      </w:pPr>
      <w:bookmarkStart w:id="28" w:name="Xfed72b620d85e4f932b25f172de6cfd44fe9b8f"/>
      <w:bookmarkEnd w:id="27"/>
      <w:r>
        <w:rPr>
          <w:rStyle w:val="SectionNumber"/>
        </w:rPr>
        <w:t>3.6.3.3</w:t>
      </w:r>
      <w:r>
        <w:tab/>
        <w:t>Focus lasso results on potential optimal range</w:t>
      </w:r>
    </w:p>
    <w:p w14:paraId="5ED5B3E6" w14:textId="77777777" w:rsidR="00B3037D" w:rsidRDefault="00D9360E">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476357DE" w14:textId="77777777" w:rsidR="00B3037D" w:rsidRDefault="00D9360E">
      <w:pPr>
        <w:pStyle w:val="Heading3"/>
      </w:pPr>
      <w:bookmarkStart w:id="29" w:name="selection-of-final-lambda-value"/>
      <w:bookmarkEnd w:id="25"/>
      <w:bookmarkEnd w:id="28"/>
      <w:r>
        <w:rPr>
          <w:rStyle w:val="SectionNumber"/>
        </w:rPr>
        <w:t>3.6.4</w:t>
      </w:r>
      <w:r>
        <w:tab/>
        <w:t>Selection of final lambda value</w:t>
      </w:r>
    </w:p>
    <w:p w14:paraId="492ECD45" w14:textId="77777777" w:rsidR="00B3037D" w:rsidRDefault="00D9360E">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23859FF1" w14:textId="77777777" w:rsidR="00B3037D" w:rsidRDefault="00D9360E">
      <w:pPr>
        <w:pStyle w:val="Heading2"/>
      </w:pPr>
      <w:bookmarkStart w:id="30" w:name="Xcc873bd4122e127f797b0eb5391360994726419"/>
      <w:bookmarkEnd w:id="22"/>
      <w:bookmarkEnd w:id="29"/>
      <w:r>
        <w:rPr>
          <w:rStyle w:val="SectionNumber"/>
        </w:rPr>
        <w:t>3.7</w:t>
      </w:r>
      <w:r>
        <w:tab/>
        <w:t>Step 7. Formulate Hydrologic Benefit function</w:t>
      </w:r>
    </w:p>
    <w:p w14:paraId="5855AC27" w14:textId="77777777" w:rsidR="00B3037D" w:rsidRDefault="00D9360E">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69BA3892" w14:textId="77777777" w:rsidR="00B3037D" w:rsidRDefault="00D9360E">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2819222A" w14:textId="77777777" w:rsidR="00B3037D" w:rsidRDefault="00D9360E">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67407907" w14:textId="77777777" w:rsidR="00B3037D" w:rsidRDefault="00D9360E">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2F6FDE3B" w14:textId="77777777" w:rsidR="00B3037D" w:rsidRDefault="00D9360E">
      <w:pPr>
        <w:pStyle w:val="Heading1"/>
      </w:pPr>
      <w:bookmarkStart w:id="31" w:name="results"/>
      <w:bookmarkEnd w:id="13"/>
      <w:bookmarkEnd w:id="30"/>
      <w:r>
        <w:rPr>
          <w:rStyle w:val="SectionNumber"/>
        </w:rPr>
        <w:t>4</w:t>
      </w:r>
      <w:r>
        <w:tab/>
        <w:t>Results</w:t>
      </w:r>
    </w:p>
    <w:p w14:paraId="71AD4B5B" w14:textId="77777777" w:rsidR="00B3037D" w:rsidRDefault="00D9360E">
      <w:pPr>
        <w:pStyle w:val="Heading2"/>
      </w:pPr>
      <w:bookmarkStart w:id="32" w:name="Xc2abe7bcb62e605259110c7fc452887e7b6f6b3"/>
      <w:r>
        <w:rPr>
          <w:rStyle w:val="SectionNumber"/>
        </w:rPr>
        <w:t>4.1</w:t>
      </w:r>
      <w:r>
        <w:tab/>
        <w:t>Flow history of the Scott River, described in functional flow metrics</w:t>
      </w:r>
    </w:p>
    <w:p w14:paraId="2030DEAB" w14:textId="77777777" w:rsidR="00B3037D" w:rsidRDefault="00D9360E">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DDAFC4C" w14:textId="77777777" w:rsidR="00B3037D" w:rsidRDefault="00D9360E">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e become more frequent, resulting in a visible downward trend in fall pulse magnitude over the period of record (Figure 6, panel B).</w:t>
      </w:r>
    </w:p>
    <w:p w14:paraId="250DAF9A" w14:textId="77777777" w:rsidR="00B3037D" w:rsidRDefault="00D9360E">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14:paraId="19165F12" w14:textId="77777777" w:rsidR="00B3037D" w:rsidRDefault="00D9360E">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0A49EAE4" w14:textId="77777777" w:rsidR="00B3037D" w:rsidRDefault="00D9360E">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6, panels G and H).</w:t>
      </w:r>
    </w:p>
    <w:p w14:paraId="50C4ECE4" w14:textId="77777777" w:rsidR="00B3037D" w:rsidRDefault="00D9360E">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14:paraId="2DC0CC48" w14:textId="77777777" w:rsidR="00B3037D" w:rsidRDefault="00D9360E">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5869BDBF" w14:textId="77777777" w:rsidR="00B3037D" w:rsidRDefault="00D9360E">
      <w:pPr>
        <w:pStyle w:val="CaptionedFigure"/>
      </w:pPr>
      <w:r>
        <w:rPr>
          <w:noProof/>
        </w:rPr>
        <w:lastRenderedPageBreak/>
        <w:drawing>
          <wp:inline distT="0" distB="0" distL="0" distR="0" wp14:anchorId="3E8B722E" wp14:editId="06A82901">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6BA12F30" w14:textId="77777777" w:rsidR="00B3037D" w:rsidRDefault="00D9360E">
      <w:pPr>
        <w:pStyle w:val="ImageCaption"/>
      </w:pPr>
      <w:r>
        <w:t>Figure 6: Total annual flow volume (panel A) and functional flow metrics (panels B-H; Patterson et al. 2020), derived from daily average flow measurements at the Fort Jones USGS flow gauge (ID 11519500) for water years 1942-2023.</w:t>
      </w:r>
    </w:p>
    <w:p w14:paraId="219C265F" w14:textId="77777777" w:rsidR="00B3037D" w:rsidRDefault="00D9360E">
      <w:pPr>
        <w:pStyle w:val="CaptionedFigure"/>
      </w:pPr>
      <w:r>
        <w:rPr>
          <w:noProof/>
        </w:rPr>
        <w:lastRenderedPageBreak/>
        <w:drawing>
          <wp:inline distT="0" distB="0" distL="0" distR="0" wp14:anchorId="7C39BA1D" wp14:editId="4DA5F7ED">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7E78CD92" w14:textId="77777777" w:rsidR="00B3037D" w:rsidRDefault="00D9360E">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7B7349AE" w14:textId="77777777" w:rsidR="00B3037D" w:rsidRDefault="00D9360E">
      <w:pPr>
        <w:pStyle w:val="Heading2"/>
      </w:pPr>
      <w:bookmarkStart w:id="33" w:name="hydrology-ecology-correlations"/>
      <w:bookmarkEnd w:id="32"/>
      <w:r>
        <w:rPr>
          <w:rStyle w:val="SectionNumber"/>
        </w:rPr>
        <w:t>4.2</w:t>
      </w:r>
      <w:r>
        <w:tab/>
        <w:t>Hydrology-ecology correlations</w:t>
      </w:r>
    </w:p>
    <w:p w14:paraId="10DE8AEE" w14:textId="77777777" w:rsidR="00B3037D" w:rsidRDefault="00D9360E">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4848389" w14:textId="77777777" w:rsidR="00B3037D" w:rsidRDefault="00D9360E">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14:paraId="2AB6E5A7" w14:textId="77777777" w:rsidR="00B3037D" w:rsidRDefault="00D9360E">
      <w:pPr>
        <w:pStyle w:val="CaptionedFigure"/>
      </w:pPr>
      <w:r>
        <w:rPr>
          <w:noProof/>
        </w:rPr>
        <w:drawing>
          <wp:inline distT="0" distB="0" distL="0" distR="0" wp14:anchorId="73250FA5" wp14:editId="6FD610E5">
            <wp:extent cx="5334000" cy="6095999"/>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14:paraId="45950B10" w14:textId="77777777" w:rsidR="00B3037D" w:rsidRDefault="00D9360E">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01D64506" w14:textId="77777777" w:rsidR="00B3037D" w:rsidRDefault="00D9360E">
      <w:pPr>
        <w:pStyle w:val="Heading2"/>
      </w:pPr>
      <w:bookmarkStart w:id="34" w:name="lasso-regression"/>
      <w:bookmarkEnd w:id="33"/>
      <w:r>
        <w:rPr>
          <w:rStyle w:val="SectionNumber"/>
        </w:rPr>
        <w:t>4.3</w:t>
      </w:r>
      <w:r>
        <w:tab/>
        <w:t>Lasso regression</w:t>
      </w:r>
    </w:p>
    <w:p w14:paraId="1422B35A" w14:textId="77777777" w:rsidR="00B3037D" w:rsidRDefault="00D9360E">
      <w:pPr>
        <w:pStyle w:val="FirstParagraph"/>
      </w:pPr>
      <w:r>
        <w:t>Lasso regression findings included results from the 50% test-train subsets and from the full dataset (Figures 9 and 10;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24731B5" w14:textId="77777777" w:rsidR="00B3037D" w:rsidRDefault="00D9360E">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504AA519" w14:textId="77777777" w:rsidR="00B3037D" w:rsidRDefault="00D9360E">
      <w:pPr>
        <w:pStyle w:val="Heading3"/>
      </w:pPr>
      <w:bookmarkStart w:id="35" w:name="X37098796cbf36b234f62901db63c93e812ce414"/>
      <w:r>
        <w:rPr>
          <w:rStyle w:val="SectionNumber"/>
        </w:rPr>
        <w:t>4.3.1</w:t>
      </w:r>
      <w:r>
        <w:tab/>
        <w:t>Test error and selection of final lambda value</w:t>
      </w:r>
    </w:p>
    <w:p w14:paraId="5AACA0B3" w14:textId="77777777" w:rsidR="00B3037D" w:rsidRDefault="00D9360E">
      <w:pPr>
        <w:pStyle w:val="FirstParagraph"/>
      </w:pPr>
      <w:r>
        <w:t>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14:paraId="2B9DCD18" w14:textId="77777777" w:rsidR="00B3037D" w:rsidRDefault="00D9360E">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5FD1D1EE" w14:textId="77777777" w:rsidR="00B3037D" w:rsidRDefault="00D9360E">
      <w:pPr>
        <w:pStyle w:val="BodyText"/>
      </w:pPr>
      <w:r>
        <w:t xml:space="preserve">We therefore assumed the monotonic lambda-test error relationship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14:paraId="0F6F8ADB" w14:textId="77777777" w:rsidR="00B3037D" w:rsidRDefault="00D9360E">
      <w:pPr>
        <w:pStyle w:val="CaptionedFigure"/>
      </w:pPr>
      <w:r>
        <w:rPr>
          <w:noProof/>
        </w:rPr>
        <w:drawing>
          <wp:inline distT="0" distB="0" distL="0" distR="0" wp14:anchorId="02530706" wp14:editId="46411EF6">
            <wp:extent cx="5334000" cy="6095999"/>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14:paraId="452E9C8B" w14:textId="77777777" w:rsidR="00B3037D" w:rsidRDefault="00D9360E">
      <w:pPr>
        <w:pStyle w:val="ImageCaption"/>
      </w:pPr>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2838680C" w14:textId="77777777" w:rsidR="00B3037D" w:rsidRDefault="00D9360E">
      <w:pPr>
        <w:pStyle w:val="CaptionedFigure"/>
      </w:pPr>
      <w:r>
        <w:rPr>
          <w:noProof/>
        </w:rPr>
        <w:lastRenderedPageBreak/>
        <w:drawing>
          <wp:inline distT="0" distB="0" distL="0" distR="0" wp14:anchorId="4B4D9C89" wp14:editId="7B7B0417">
            <wp:extent cx="5334000" cy="6095999"/>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5999"/>
                    </a:xfrm>
                    <a:prstGeom prst="rect">
                      <a:avLst/>
                    </a:prstGeom>
                    <a:noFill/>
                    <a:ln w="9525">
                      <a:noFill/>
                      <a:headEnd/>
                      <a:tailEnd/>
                    </a:ln>
                  </pic:spPr>
                </pic:pic>
              </a:graphicData>
            </a:graphic>
          </wp:inline>
        </w:drawing>
      </w:r>
    </w:p>
    <w:p w14:paraId="16FC6F40" w14:textId="77777777" w:rsidR="00B3037D" w:rsidRDefault="00D9360E">
      <w:pPr>
        <w:pStyle w:val="ImageCaption"/>
      </w:pPr>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6D44AA63" w14:textId="77777777" w:rsidR="00B3037D" w:rsidRDefault="00D9360E">
      <w:pPr>
        <w:pStyle w:val="Heading3"/>
      </w:pPr>
      <w:bookmarkStart w:id="36" w:name="predictor-rank-stability"/>
      <w:bookmarkEnd w:id="35"/>
      <w:r>
        <w:rPr>
          <w:rStyle w:val="SectionNumber"/>
        </w:rPr>
        <w:t>4.3.2</w:t>
      </w:r>
      <w:r>
        <w:tab/>
        <w:t>Predictor rank stability</w:t>
      </w:r>
    </w:p>
    <w:p w14:paraId="7E498462" w14:textId="77777777" w:rsidR="00B3037D" w:rsidRDefault="00D9360E">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65689D82" w14:textId="77777777" w:rsidR="00B3037D" w:rsidRDefault="00D9360E">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796F7271" w14:textId="77777777" w:rsidR="00B3037D" w:rsidRDefault="00D9360E">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10; Table 4). This may reflect the higher degree of predictor stability achieved with a dataset the size of the Chinook jpa observations (n=21) versus coho spf (n=13).</w:t>
      </w:r>
    </w:p>
    <w:p w14:paraId="438660AC" w14:textId="77777777" w:rsidR="00B3037D" w:rsidRDefault="00D9360E">
      <w:pPr>
        <w:pStyle w:val="TableCaption"/>
      </w:pPr>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B3037D" w14:paraId="46583DB3"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777A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550D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A99B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B3037D" w14:paraId="297CF623" w14:textId="77777777" w:rsidTr="00B3037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E0A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64B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EE6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B3037D" w14:paraId="6E517F9E"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601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9E0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612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B3037D" w14:paraId="772051F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B7C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178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762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B3037D" w14:paraId="196EEC96"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597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9B2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F37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B3037D" w14:paraId="4B6B4563"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F8B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E74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D50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B3037D" w14:paraId="07F7D88D"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D5D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2C2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3FF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B3037D" w14:paraId="27ACCA2D"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496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C66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B93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B3037D" w14:paraId="5B46FC79"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ED9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EAD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EEE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B3037D" w14:paraId="1C540844"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89E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EB2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5CF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B3037D" w14:paraId="532A2EFC"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CE9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CE3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0F7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B3037D" w14:paraId="79C9BCB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6E1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209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5DA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B3037D" w14:paraId="7292740A" w14:textId="77777777" w:rsidTr="00B3037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9B6E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9E66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9B3C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777A9DEA" w14:textId="77777777" w:rsidR="00B3037D" w:rsidRDefault="00D9360E">
      <w:pPr>
        <w:pStyle w:val="TableCaption"/>
      </w:pPr>
      <w:r>
        <w:t>Table 4: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B3037D" w14:paraId="5BC31E26"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904A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3809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9BEA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B3037D" w14:paraId="62383422" w14:textId="77777777" w:rsidTr="00B3037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74B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735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8DF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B3037D" w14:paraId="55961CCA"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F78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0DE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F7B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B3037D" w14:paraId="4D215514"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42E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89B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C7D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B3037D" w14:paraId="143E388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AF2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C25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370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B3037D" w14:paraId="55B2A62D"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47D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F72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CA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B3037D" w14:paraId="2068F4E6"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EFE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404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E5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B3037D" w14:paraId="5BE2AF6C"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E9D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494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170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B3037D" w14:paraId="31844AE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9A3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79C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C78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B3037D" w14:paraId="2D4EF4E3"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56F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DDE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F23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B3037D" w14:paraId="51286A2A"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836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DA1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A6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B3037D" w14:paraId="06D511A8"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B0E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AC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642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B3037D" w14:paraId="6F551661"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FE7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3FE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FDE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B3037D" w14:paraId="3FE9754F"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8AA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665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DAA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B3037D" w14:paraId="530FFE06"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263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4BC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AAF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B3037D" w14:paraId="39C4835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0C8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D43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F44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B3037D" w14:paraId="264537B8"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83E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0CC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176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B3037D" w14:paraId="4D78ECF7"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4B3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276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F9D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B3037D" w14:paraId="17F600FC"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AD5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2592"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81DA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B3037D" w14:paraId="57BE2815"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864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587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D04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14:paraId="1302974A"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83D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DE7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AA75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14:paraId="721DBD75"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ADD3"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5D7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0BC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B3037D" w14:paraId="1821BEF8"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235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D75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A9E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B3037D" w14:paraId="60066E14" w14:textId="77777777" w:rsidTr="00B3037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E9B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DF1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EF8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B3037D" w14:paraId="59C5C887" w14:textId="77777777" w:rsidTr="00B3037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9EA3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5BA1A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5D47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13AACC52" w14:textId="77777777" w:rsidR="00B3037D" w:rsidRDefault="00D9360E">
      <w:pPr>
        <w:pStyle w:val="Heading3"/>
      </w:pPr>
      <w:bookmarkStart w:id="37" w:name="X08b59dd2fe10c08d00dc1be303b3bed657f2d48"/>
      <w:bookmarkEnd w:id="36"/>
      <w:r>
        <w:rPr>
          <w:rStyle w:val="SectionNumber"/>
        </w:rPr>
        <w:t>4.3.3</w:t>
      </w:r>
      <w:r>
        <w:tab/>
        <w:t>Regression coefficients and fraction of deviation (full dataset)</w:t>
      </w:r>
    </w:p>
    <w:p w14:paraId="1A6D2123" w14:textId="77777777" w:rsidR="00B3037D" w:rsidRDefault="00D9360E">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679CE9CB" w14:textId="77777777" w:rsidR="00B3037D" w:rsidRDefault="00D9360E">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09C205CA" w14:textId="77777777" w:rsidR="00B3037D" w:rsidRDefault="00D9360E">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 middle panel).</w:t>
      </w:r>
    </w:p>
    <w:p w14:paraId="7364BF37" w14:textId="77777777" w:rsidR="00B3037D" w:rsidRDefault="00D9360E">
      <w:pPr>
        <w:pStyle w:val="Heading2"/>
      </w:pPr>
      <w:bookmarkStart w:id="38" w:name="hydrologic-benefit-function"/>
      <w:bookmarkEnd w:id="34"/>
      <w:bookmarkEnd w:id="37"/>
      <w:r>
        <w:rPr>
          <w:rStyle w:val="SectionNumber"/>
        </w:rPr>
        <w:t>4.4</w:t>
      </w:r>
      <w:r>
        <w:tab/>
        <w:t>Hydrologic Benefit Function</w:t>
      </w:r>
    </w:p>
    <w:p w14:paraId="7B08A0F4" w14:textId="77777777" w:rsidR="00B3037D" w:rsidRDefault="00D9360E">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513BA23" w14:textId="77777777" w:rsidR="00B3037D" w:rsidRDefault="00D9360E">
      <w:pPr>
        <w:pStyle w:val="TableCaption"/>
      </w:pPr>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B3037D" w14:paraId="41C33913"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8902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008C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DB2D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14:paraId="0E6DEF5D" w14:textId="77777777" w:rsidTr="00B3037D">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6C9C" w14:textId="77777777" w:rsidR="00B3037D" w:rsidRDefault="00B3037D">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8D4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2A0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B3037D" w14:paraId="73A27CE6" w14:textId="77777777"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8BB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D50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2B3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B3037D" w14:paraId="5D9627CC" w14:textId="77777777"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6BEE"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645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90D5"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B3037D" w14:paraId="5935CCED" w14:textId="77777777"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B6F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22BA"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17FB"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B3037D" w14:paraId="2DCC0855" w14:textId="77777777" w:rsidTr="00B3037D">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8AA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C106"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B7EF"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B3037D" w14:paraId="7E6D178F" w14:textId="77777777" w:rsidTr="00B3037D">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85F1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3B12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02089"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3A2DC974" w14:textId="77777777" w:rsidR="00B3037D" w:rsidRDefault="00D9360E">
      <w:pPr>
        <w:pStyle w:val="TableCaption"/>
      </w:pPr>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B3037D" w14:paraId="09D3E638" w14:textId="77777777" w:rsidTr="00B3037D">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62E67"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CEED"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54C10"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B3037D" w14:paraId="7AA17210" w14:textId="77777777" w:rsidTr="00B3037D">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B51B" w14:textId="77777777" w:rsidR="00B3037D" w:rsidRDefault="00B3037D">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A09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2A74"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B3037D" w14:paraId="4D1CCBD6" w14:textId="77777777" w:rsidTr="00B3037D">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1CC6C"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C0168"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ED921" w14:textId="77777777" w:rsidR="00B3037D" w:rsidRDefault="00D9360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64C4AC87" w14:textId="77777777" w:rsidR="00B3037D" w:rsidRDefault="00D9360E">
      <w:pPr>
        <w:pStyle w:val="Heading3"/>
      </w:pPr>
      <w:bookmarkStart w:id="39" w:name="X63b9add7216461afc23f6690150dd5be34f90af"/>
      <w:r>
        <w:rPr>
          <w:rStyle w:val="SectionNumber"/>
        </w:rPr>
        <w:t>4.4.1</w:t>
      </w:r>
      <w:r>
        <w:tab/>
        <w:t>Predictors and coefficients in the selected models</w:t>
      </w:r>
    </w:p>
    <w:p w14:paraId="681BA470" w14:textId="77777777" w:rsidR="00B3037D" w:rsidRDefault="00D9360E">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Siskiyou County Flood Control and Water Conservation District 2021). One coefficient is somewhat counterintutive, suggesting that a higher rearing year dry season flow magnitude is associated with reduced coho reproduction; in our experience we would expect the opposite to be true.</w:t>
      </w:r>
    </w:p>
    <w:p w14:paraId="07803E06" w14:textId="77777777" w:rsidR="00B3037D" w:rsidRDefault="00D9360E">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5DD81DC8" w14:textId="77777777" w:rsidR="00B3037D" w:rsidRDefault="00D9360E">
      <w:pPr>
        <w:pStyle w:val="Heading3"/>
      </w:pPr>
      <w:bookmarkStart w:id="40" w:name="Xbb3dd5df872c117cae335f43a403d38a2bd7af6"/>
      <w:bookmarkEnd w:id="39"/>
      <w:r>
        <w:rPr>
          <w:rStyle w:val="SectionNumber"/>
        </w:rPr>
        <w:t>4.4.2</w:t>
      </w:r>
      <w:r>
        <w:tab/>
        <w:t>Predicted Hydrologic Benefit value over time</w:t>
      </w:r>
    </w:p>
    <w:p w14:paraId="46FB64F0" w14:textId="77777777" w:rsidR="00B3037D" w:rsidRDefault="00D9360E">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14:paraId="355C1884" w14:textId="77777777" w:rsidR="00B3037D" w:rsidRDefault="00D9360E">
      <w:pPr>
        <w:pStyle w:val="BodyText"/>
      </w:pPr>
      <w:r>
        <w:lastRenderedPageBreak/>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292544D0" w14:textId="77777777" w:rsidR="00B3037D" w:rsidRDefault="00D9360E">
      <w:pPr>
        <w:pStyle w:val="BodyText"/>
      </w:pPr>
      <w:r>
        <w:t>Conversely, for Chinook, because such an inflexible model was selected, no trend is visible in predicted values (Figure 11, lower panel).</w:t>
      </w:r>
    </w:p>
    <w:p w14:paraId="15CDB6A2" w14:textId="77777777" w:rsidR="00B3037D" w:rsidRDefault="00D9360E">
      <w:pPr>
        <w:pStyle w:val="CaptionedFigure"/>
      </w:pPr>
      <w:r>
        <w:rPr>
          <w:noProof/>
        </w:rPr>
        <w:lastRenderedPageBreak/>
        <w:drawing>
          <wp:inline distT="0" distB="0" distL="0" distR="0" wp14:anchorId="3958DBC5" wp14:editId="20F3E052">
            <wp:extent cx="5334000" cy="6095999"/>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5999"/>
                    </a:xfrm>
                    <a:prstGeom prst="rect">
                      <a:avLst/>
                    </a:prstGeom>
                    <a:noFill/>
                    <a:ln w="9525">
                      <a:noFill/>
                      <a:headEnd/>
                      <a:tailEnd/>
                    </a:ln>
                  </pic:spPr>
                </pic:pic>
              </a:graphicData>
            </a:graphic>
          </wp:inline>
        </w:drawing>
      </w:r>
    </w:p>
    <w:p w14:paraId="0FE41AE1" w14:textId="77777777" w:rsidR="00B3037D" w:rsidRDefault="00D9360E">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3CE7DBCA" w14:textId="77777777" w:rsidR="00B3037D" w:rsidRDefault="00D9360E">
      <w:pPr>
        <w:pStyle w:val="Heading3"/>
      </w:pPr>
      <w:bookmarkStart w:id="41" w:name="X56a3243927ad12ba97c22e4510875d65fa121f7"/>
      <w:bookmarkEnd w:id="40"/>
      <w:r>
        <w:rPr>
          <w:rStyle w:val="SectionNumber"/>
        </w:rPr>
        <w:t>4.4.3</w:t>
      </w:r>
      <w:r>
        <w:tab/>
        <w:t>Hydrologic Benefit function component contributions</w:t>
      </w:r>
    </w:p>
    <w:p w14:paraId="25E7BB1D" w14:textId="77777777" w:rsidR="00B3037D" w:rsidRDefault="00D9360E">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r>
        <w:rPr>
          <w:rStyle w:val="VerbatimChar"/>
        </w:rPr>
        <w:t>log_BY_tot_flow_sepdec</w:t>
      </w:r>
      <w:r>
        <w:t>, since the model includes only one non-zero coefficient.</w:t>
      </w:r>
    </w:p>
    <w:p w14:paraId="4601FC23" w14:textId="77777777" w:rsidR="00B3037D" w:rsidRDefault="00D9360E">
      <w:pPr>
        <w:pStyle w:val="CaptionedFigure"/>
      </w:pPr>
      <w:r>
        <w:rPr>
          <w:noProof/>
        </w:rPr>
        <w:drawing>
          <wp:inline distT="0" distB="0" distL="0" distR="0" wp14:anchorId="46F175C4" wp14:editId="383FC116">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553291D2" w14:textId="77777777" w:rsidR="00B3037D" w:rsidRDefault="00D9360E">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14:paraId="10110D98" w14:textId="77777777" w:rsidR="00B3037D" w:rsidRDefault="00D9360E">
      <w:pPr>
        <w:pStyle w:val="Heading1"/>
      </w:pPr>
      <w:bookmarkStart w:id="42" w:name="discussion"/>
      <w:bookmarkEnd w:id="31"/>
      <w:bookmarkEnd w:id="38"/>
      <w:bookmarkEnd w:id="41"/>
      <w:r>
        <w:rPr>
          <w:rStyle w:val="SectionNumber"/>
        </w:rPr>
        <w:t>5</w:t>
      </w:r>
      <w:r>
        <w:tab/>
        <w:t>Discussion</w:t>
      </w:r>
    </w:p>
    <w:p w14:paraId="79432DB2" w14:textId="77777777" w:rsidR="00B3037D" w:rsidRDefault="00D9360E">
      <w:pPr>
        <w:pStyle w:val="FirstParagraph"/>
      </w:pPr>
      <w:r>
        <w:t>The findings described above suggest that, in this case study, hydrology can explain about half of the variation in a key ecological outcome for coho salmon, though as a predictive tool it has some limitations.</w:t>
      </w:r>
    </w:p>
    <w:p w14:paraId="213D0FAF" w14:textId="77777777" w:rsidR="00B3037D" w:rsidRDefault="00D9360E">
      <w:pPr>
        <w:pStyle w:val="Heading2"/>
      </w:pPr>
      <w:bookmarkStart w:id="43" w:name="X7927e02b030070da3d3f36a45d1c21d7f6b1239"/>
      <w:r>
        <w:rPr>
          <w:rStyle w:val="SectionNumber"/>
        </w:rPr>
        <w:t>5.1</w:t>
      </w:r>
      <w:r>
        <w:tab/>
        <w:t>Previous work and limitations of a hydrologic predictor approach</w:t>
      </w:r>
    </w:p>
    <w:p w14:paraId="3E8F7687" w14:textId="77777777" w:rsidR="00B3037D" w:rsidRDefault="00D9360E">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McManamay et al. 2013).</w:t>
      </w:r>
    </w:p>
    <w:p w14:paraId="20C2FD99" w14:textId="77777777" w:rsidR="00B3037D" w:rsidRDefault="00D9360E">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7387A747" w14:textId="77777777" w:rsidR="00B3037D" w:rsidRDefault="00D9360E">
      <w:pPr>
        <w:pStyle w:val="Heading2"/>
      </w:pPr>
      <w:bookmarkStart w:id="44" w:name="X524a2477a24825ea80f8c5766b5cd2cd5324893"/>
      <w:bookmarkEnd w:id="43"/>
      <w:r>
        <w:rPr>
          <w:rStyle w:val="SectionNumber"/>
        </w:rPr>
        <w:lastRenderedPageBreak/>
        <w:t>5.2</w:t>
      </w:r>
      <w:r>
        <w:tab/>
        <w:t>Correlations and predictor selection results suggest potential mechanisms for flow-ecology relationships</w:t>
      </w:r>
    </w:p>
    <w:p w14:paraId="362940AF" w14:textId="77777777" w:rsidR="00B3037D" w:rsidRDefault="00D9360E">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67A35702" w14:textId="77777777" w:rsidR="00B3037D" w:rsidRDefault="00D9360E">
      <w:pPr>
        <w:pStyle w:val="BodyText"/>
      </w:pPr>
      <w:r>
        <w:t>Experiencing a longer wet season as newly hatched fry (</w:t>
      </w:r>
      <w:r>
        <w:rPr>
          <w:rStyle w:val="VerbatimChar"/>
        </w:rPr>
        <w:t>RY_Wet_BFL_Dur</w:t>
      </w:r>
      <w:r>
        <w:t>, or rearing year wet season baseflow duration) is associated with higher juvenile abundance for both species (Figure 8).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004DD4FA" w14:textId="77777777" w:rsidR="00B3037D" w:rsidRDefault="00D9360E">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4F027DA" w14:textId="77777777" w:rsidR="00B3037D" w:rsidRDefault="00D9360E">
      <w:pPr>
        <w:pStyle w:val="BodyText"/>
      </w:pPr>
      <w:r>
        <w:t xml:space="preserve">However,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4C35B667" w14:textId="77777777" w:rsidR="00B3037D" w:rsidRDefault="00D9360E">
      <w:pPr>
        <w:pStyle w:val="Heading2"/>
      </w:pPr>
      <w:bookmarkStart w:id="45" w:name="Xc89066ddcdb4aba9904aa819503b911786efe39"/>
      <w:bookmarkEnd w:id="44"/>
      <w:r>
        <w:rPr>
          <w:rStyle w:val="SectionNumber"/>
        </w:rPr>
        <w:lastRenderedPageBreak/>
        <w:t>5.3</w:t>
      </w:r>
      <w:r>
        <w:tab/>
        <w:t>Reconnection at different flow thresholds may represent distinct ecological events</w:t>
      </w:r>
    </w:p>
    <w:p w14:paraId="43A37E56" w14:textId="77777777" w:rsidR="00B3037D" w:rsidRDefault="00D9360E">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Sommarstrom 2020). The fact that the lasso method identified multiple flow thresholds in the coho spf model suggests that the coho may experience these different degrees of river connectivity and/or flow conditions as events with different ecological consequences.</w:t>
      </w:r>
    </w:p>
    <w:p w14:paraId="723278D0" w14:textId="77777777" w:rsidR="00B3037D" w:rsidRDefault="00D9360E">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1551C005" w14:textId="77777777" w:rsidR="00B3037D" w:rsidRDefault="00D9360E">
      <w:pPr>
        <w:pStyle w:val="Heading2"/>
      </w:pPr>
      <w:bookmarkStart w:id="46" w:name="Xd53a54d38a7331c2e03bc8ce0087285fcc7489a"/>
      <w:bookmarkEnd w:id="45"/>
      <w:r>
        <w:rPr>
          <w:rStyle w:val="SectionNumber"/>
        </w:rPr>
        <w:t>5.4</w:t>
      </w:r>
      <w:r>
        <w:tab/>
        <w:t>Differences in model flexibility possibly driven by biology</w:t>
      </w:r>
    </w:p>
    <w:p w14:paraId="7C404E6A" w14:textId="77777777" w:rsidR="00B3037D" w:rsidRDefault="00D9360E">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4A0D271A" w14:textId="77777777" w:rsidR="00B3037D" w:rsidRDefault="00D9360E">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75A1EE2D" w14:textId="77777777" w:rsidR="00B3037D" w:rsidRDefault="00D9360E">
      <w:pPr>
        <w:pStyle w:val="Compact"/>
        <w:numPr>
          <w:ilvl w:val="0"/>
          <w:numId w:val="7"/>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603B3D77" w14:textId="77777777" w:rsidR="00B3037D" w:rsidRDefault="00D9360E">
      <w:pPr>
        <w:pStyle w:val="Compact"/>
        <w:numPr>
          <w:ilvl w:val="0"/>
          <w:numId w:val="7"/>
        </w:numPr>
      </w:pPr>
      <w:r>
        <w:t>Chinook populations tend to be larger than coho, which could mean they are more limited by internal population dynamics, while coho reproduction limits may be more determined by flow conditions.</w:t>
      </w:r>
    </w:p>
    <w:p w14:paraId="5BB1E7A7" w14:textId="77777777" w:rsidR="00B3037D" w:rsidRDefault="00D9360E">
      <w:pPr>
        <w:pStyle w:val="Compact"/>
        <w:numPr>
          <w:ilvl w:val="0"/>
          <w:numId w:val="7"/>
        </w:numPr>
      </w:pPr>
      <w:r>
        <w:t>Chinook typically do not oversummer in the freshwater system, potentially making them less vulnerable than coho to dry season conditions.</w:t>
      </w:r>
    </w:p>
    <w:p w14:paraId="5310E14F" w14:textId="77777777" w:rsidR="00B3037D" w:rsidRDefault="00D9360E">
      <w:pPr>
        <w:pStyle w:val="Compact"/>
        <w:numPr>
          <w:ilvl w:val="0"/>
          <w:numId w:val="7"/>
        </w:numPr>
      </w:pPr>
      <w:r>
        <w:t xml:space="preserve">Chinook populations may be more strongly affected by ocean conditions than coho salmon, possibly due to behavior differences during their period of ocean residence, </w:t>
      </w:r>
      <w:r>
        <w:lastRenderedPageBreak/>
        <w:t>which is not examined here. This factor may exert a more powerful control on the number of returning spawners than freshwater conditions.</w:t>
      </w:r>
    </w:p>
    <w:p w14:paraId="49A08644" w14:textId="77777777" w:rsidR="00B3037D" w:rsidRDefault="00D9360E">
      <w:pPr>
        <w:pStyle w:val="FirstParagraph"/>
      </w:pPr>
      <w:r>
        <w:t>Regardless of the ultimate cause(s), this difference in predictability underscores the fact that the prediction exercise undertaken in this study can only be performed successfully for some species and some regions.</w:t>
      </w:r>
    </w:p>
    <w:p w14:paraId="2E4BAE21" w14:textId="77777777" w:rsidR="00B3037D" w:rsidRDefault="00D9360E">
      <w:pPr>
        <w:pStyle w:val="Heading2"/>
      </w:pPr>
      <w:bookmarkStart w:id="47" w:name="Xe7b831585be370552e5eda248af1ddb6912a940"/>
      <w:bookmarkEnd w:id="46"/>
      <w:r>
        <w:rPr>
          <w:rStyle w:val="SectionNumber"/>
        </w:rPr>
        <w:t>5.5</w:t>
      </w:r>
      <w:r>
        <w:tab/>
        <w:t>Implications for water and fisheries management</w:t>
      </w:r>
    </w:p>
    <w:p w14:paraId="2863F025" w14:textId="77777777" w:rsidR="00B3037D" w:rsidRDefault="00D9360E">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14:paraId="1D009236" w14:textId="77777777" w:rsidR="00B3037D" w:rsidRDefault="00D9360E">
      <w:pPr>
        <w:pStyle w:val="BodyText"/>
      </w:pPr>
      <w:r>
        <w:t>The predictive exercise for coho spf suggests that using flow alone to predict fish outcomes involves non-negligible uncertainties: HB function error terms (predicted minus observed values) are substantial (Figure 11).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39F5E222" w14:textId="77777777" w:rsidR="00B3037D" w:rsidRDefault="00D9360E">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28F0F4E4" w14:textId="77777777" w:rsidR="00B3037D" w:rsidRDefault="00D9360E">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EEF8DB1" w14:textId="77777777" w:rsidR="00B3037D" w:rsidRDefault="00D9360E">
      <w:pPr>
        <w:pStyle w:val="Heading1"/>
      </w:pPr>
      <w:bookmarkStart w:id="48" w:name="conclusions"/>
      <w:bookmarkEnd w:id="42"/>
      <w:bookmarkEnd w:id="47"/>
      <w:r>
        <w:rPr>
          <w:rStyle w:val="SectionNumber"/>
        </w:rPr>
        <w:t>6</w:t>
      </w:r>
      <w:r>
        <w:tab/>
        <w:t>Conclusions</w:t>
      </w:r>
    </w:p>
    <w:p w14:paraId="071BA85B" w14:textId="77777777" w:rsidR="00B3037D" w:rsidRDefault="00D9360E">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4B16517F" w14:textId="77777777" w:rsidR="00B3037D" w:rsidRDefault="00D9360E">
      <w:pPr>
        <w:pStyle w:val="BodyText"/>
      </w:pPr>
      <w:r>
        <w:t xml:space="preserve">To learn if it was possible to empirically quantify a hydrologic regime that meets the ecological needs of coho salmon in the Scott River watershed, we examined correlations </w:t>
      </w:r>
      <w:r>
        <w:lastRenderedPageBreak/>
        <w:t>between several dozen hydrologic metrics and local salmon observations. We found several metrics, both from prior studies (Patterson et al. 2020; Yarnell et al. 2020) and designed for this study (e.g. Figure 5), that appeared correlated with the number of coho smolts produced per female spawner (coho spf) and the number of Chinook juveniles produced per adult spawner (Chinook jpa) (Figure 8). The metrics contributing the most to predicted coho spf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324155F2" w14:textId="77777777" w:rsidR="00B3037D" w:rsidRDefault="00D9360E">
      <w:pPr>
        <w:pStyle w:val="BodyText"/>
      </w:pPr>
      <w:r>
        <w:t>Using lasso regression, we calculated a predictive model of annual normalized reproduction for each salmon species (Figures 9 and 10).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0F8AF278" w14:textId="77777777" w:rsidR="00B3037D" w:rsidRDefault="00D9360E">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08498FE" w14:textId="77777777" w:rsidR="00B3037D" w:rsidRDefault="00D9360E">
      <w:r>
        <w:br w:type="page"/>
      </w:r>
    </w:p>
    <w:p w14:paraId="59EE3957" w14:textId="77777777" w:rsidR="00B3037D" w:rsidRDefault="00D9360E">
      <w:pPr>
        <w:pStyle w:val="Heading1"/>
      </w:pPr>
      <w:bookmarkStart w:id="49" w:name="references"/>
      <w:bookmarkEnd w:id="48"/>
      <w:r>
        <w:lastRenderedPageBreak/>
        <w:t>References</w:t>
      </w:r>
    </w:p>
    <w:p w14:paraId="231A9C1E" w14:textId="77777777" w:rsidR="00B3037D" w:rsidRDefault="00D9360E">
      <w:pPr>
        <w:pStyle w:val="Bibliography"/>
      </w:pPr>
      <w:bookmarkStart w:id="50" w:name="ref-AceroTriana2021"/>
      <w:bookmarkStart w:id="5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4EE3F8C0" w14:textId="77777777" w:rsidR="00B3037D" w:rsidRDefault="00D9360E">
      <w:pPr>
        <w:pStyle w:val="Bibliography"/>
      </w:pPr>
      <w:bookmarkStart w:id="52" w:name="ref-Acreman2014"/>
      <w:bookmarkEnd w:id="5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1ACAAD07" w14:textId="77777777" w:rsidR="00B3037D" w:rsidRDefault="00D9360E">
      <w:pPr>
        <w:pStyle w:val="Bibliography"/>
      </w:pPr>
      <w:bookmarkStart w:id="53" w:name="ref-NMFS2005"/>
      <w:bookmarkEnd w:id="52"/>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14:paraId="6C5C9FC3" w14:textId="77777777" w:rsidR="00B3037D" w:rsidRDefault="00D9360E">
      <w:pPr>
        <w:pStyle w:val="Bibliography"/>
      </w:pPr>
      <w:bookmarkStart w:id="54" w:name="ref-AlomiaHerrera2017"/>
      <w:bookmarkEnd w:id="53"/>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14:paraId="3869DADA" w14:textId="77777777" w:rsidR="00B3037D" w:rsidRDefault="00D9360E">
      <w:pPr>
        <w:pStyle w:val="Bibliography"/>
      </w:pPr>
      <w:bookmarkStart w:id="55" w:name="ref-Anderson2006"/>
      <w:bookmarkEnd w:id="54"/>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4FFD9CF5" w14:textId="77777777" w:rsidR="00B3037D" w:rsidRDefault="00D9360E">
      <w:pPr>
        <w:pStyle w:val="Bibliography"/>
      </w:pPr>
      <w:bookmarkStart w:id="56" w:name="ref-Arthington2014"/>
      <w:bookmarkEnd w:id="55"/>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4F7B52F2" w14:textId="77777777" w:rsidR="00B3037D" w:rsidRDefault="00D9360E">
      <w:pPr>
        <w:pStyle w:val="Bibliography"/>
      </w:pPr>
      <w:bookmarkStart w:id="57" w:name="ref-Ayllon2014"/>
      <w:bookmarkEnd w:id="5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4929F5FD" w14:textId="77777777" w:rsidR="00B3037D" w:rsidRDefault="00D9360E">
      <w:pPr>
        <w:pStyle w:val="Bibliography"/>
      </w:pPr>
      <w:bookmarkStart w:id="58" w:name="ref-BjornnReiser1991"/>
      <w:bookmarkEnd w:id="57"/>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69CED036" w14:textId="77777777" w:rsidR="00B3037D" w:rsidRDefault="00D9360E">
      <w:pPr>
        <w:pStyle w:val="Bibliography"/>
      </w:pPr>
      <w:bookmarkStart w:id="59" w:name="ref-Booth2014"/>
      <w:bookmarkEnd w:id="58"/>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3E1697A3" w14:textId="77777777" w:rsidR="00B3037D" w:rsidRDefault="00D9360E">
      <w:pPr>
        <w:pStyle w:val="Bibliography"/>
      </w:pPr>
      <w:bookmarkStart w:id="60" w:name="ref-Bourret2016"/>
      <w:bookmarkEnd w:id="59"/>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03C410E6" w14:textId="77777777" w:rsidR="00B3037D" w:rsidRDefault="00D9360E">
      <w:pPr>
        <w:pStyle w:val="Bibliography"/>
      </w:pPr>
      <w:bookmarkStart w:id="61" w:name="ref-Bower2022"/>
      <w:bookmarkEnd w:id="60"/>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13C90260" w14:textId="77777777" w:rsidR="00B3037D" w:rsidRDefault="00D9360E">
      <w:pPr>
        <w:pStyle w:val="Bibliography"/>
      </w:pPr>
      <w:bookmarkStart w:id="62" w:name="ref-Bradford2016"/>
      <w:bookmarkEnd w:id="61"/>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216CE6E8" w14:textId="77777777" w:rsidR="00B3037D" w:rsidRDefault="00D9360E">
      <w:pPr>
        <w:pStyle w:val="Bibliography"/>
      </w:pPr>
      <w:bookmarkStart w:id="63" w:name="ref-Bradley2017"/>
      <w:bookmarkEnd w:id="6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69E31770" w14:textId="77777777" w:rsidR="00B3037D" w:rsidRDefault="00D9360E">
      <w:pPr>
        <w:pStyle w:val="Bibliography"/>
      </w:pPr>
      <w:bookmarkStart w:id="64" w:name="ref-Brand2011"/>
      <w:bookmarkEnd w:id="63"/>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480716A1" w14:textId="77777777" w:rsidR="00B3037D" w:rsidRDefault="00D9360E">
      <w:pPr>
        <w:pStyle w:val="Bibliography"/>
      </w:pPr>
      <w:bookmarkStart w:id="65" w:name="ref-Brown1994"/>
      <w:bookmarkEnd w:id="64"/>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52FBEA64" w14:textId="77777777" w:rsidR="00B3037D" w:rsidRDefault="00D9360E">
      <w:pPr>
        <w:pStyle w:val="Bibliography"/>
      </w:pPr>
      <w:bookmarkStart w:id="66" w:name="ref-Brummer2016"/>
      <w:bookmarkEnd w:id="65"/>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255BD83E" w14:textId="77777777" w:rsidR="00B3037D" w:rsidRDefault="00D9360E">
      <w:pPr>
        <w:pStyle w:val="Bibliography"/>
      </w:pPr>
      <w:bookmarkStart w:id="67" w:name="ref-Bunn2002a"/>
      <w:bookmarkEnd w:id="66"/>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4F839B2A" w14:textId="77777777" w:rsidR="00B3037D" w:rsidRDefault="00D9360E">
      <w:pPr>
        <w:pStyle w:val="Bibliography"/>
      </w:pPr>
      <w:bookmarkStart w:id="68" w:name="ref-Bustard1975"/>
      <w:bookmarkEnd w:id="67"/>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06E46F88" w14:textId="77777777" w:rsidR="00B3037D" w:rsidRDefault="00D9360E">
      <w:pPr>
        <w:pStyle w:val="Bibliography"/>
      </w:pPr>
      <w:bookmarkStart w:id="69" w:name="ref-CDFW2015a"/>
      <w:bookmarkEnd w:id="68"/>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4975CA6" w14:textId="77777777" w:rsidR="00B3037D" w:rsidRDefault="00D9360E">
      <w:pPr>
        <w:pStyle w:val="Bibliography"/>
      </w:pPr>
      <w:bookmarkStart w:id="70" w:name="ref-CDFW2015b"/>
      <w:bookmarkEnd w:id="69"/>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3DC9EE2C" w14:textId="77777777" w:rsidR="00B3037D" w:rsidRDefault="00D9360E">
      <w:pPr>
        <w:pStyle w:val="Bibliography"/>
      </w:pPr>
      <w:bookmarkStart w:id="71" w:name="ref-CDFW2021b"/>
      <w:bookmarkEnd w:id="70"/>
      <w:r>
        <w:lastRenderedPageBreak/>
        <w:t>———. 2021. “Scott River Best Available Scientific Information for Instream Flow Criteria and Potential Next Steps.”</w:t>
      </w:r>
    </w:p>
    <w:p w14:paraId="06C2EBB9" w14:textId="77777777" w:rsidR="00B3037D" w:rsidRDefault="00D9360E">
      <w:pPr>
        <w:pStyle w:val="Bibliography"/>
      </w:pPr>
      <w:bookmarkStart w:id="72" w:name="ref-Cartwright2017"/>
      <w:bookmarkEnd w:id="71"/>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7ED9D499" w14:textId="77777777" w:rsidR="00B3037D" w:rsidRDefault="00D9360E">
      <w:pPr>
        <w:pStyle w:val="Bibliography"/>
      </w:pPr>
      <w:bookmarkStart w:id="73" w:name="ref-Catford2014"/>
      <w:bookmarkEnd w:id="72"/>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05BDDADC" w14:textId="77777777" w:rsidR="00B3037D" w:rsidRDefault="00D9360E">
      <w:pPr>
        <w:pStyle w:val="Bibliography"/>
      </w:pPr>
      <w:bookmarkStart w:id="74" w:name="ref-Chowdhury2007"/>
      <w:bookmarkEnd w:id="73"/>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14:paraId="5F81E557" w14:textId="77777777" w:rsidR="00B3037D" w:rsidRDefault="00D9360E">
      <w:pPr>
        <w:pStyle w:val="Bibliography"/>
      </w:pPr>
      <w:bookmarkStart w:id="75" w:name="ref-Daneshvar2017"/>
      <w:bookmarkEnd w:id="74"/>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15481605" w14:textId="77777777" w:rsidR="00B3037D" w:rsidRDefault="00D9360E">
      <w:pPr>
        <w:pStyle w:val="Bibliography"/>
      </w:pPr>
      <w:bookmarkStart w:id="76" w:name="ref-DeWeber2020"/>
      <w:bookmarkEnd w:id="75"/>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09818860" w14:textId="77777777" w:rsidR="00B3037D" w:rsidRDefault="00D9360E">
      <w:pPr>
        <w:pStyle w:val="Bibliography"/>
      </w:pPr>
      <w:bookmarkStart w:id="77" w:name="ref-Drake2000a"/>
      <w:bookmarkEnd w:id="76"/>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49597416" w14:textId="77777777" w:rsidR="00B3037D" w:rsidRDefault="00D9360E">
      <w:pPr>
        <w:pStyle w:val="Bibliography"/>
      </w:pPr>
      <w:bookmarkStart w:id="78" w:name="ref-DWR2021"/>
      <w:bookmarkEnd w:id="77"/>
      <w:r>
        <w:t xml:space="preserve">DWR. 2021. “Agricultural Land &amp; Water Use Estimates.” </w:t>
      </w:r>
      <w:hyperlink r:id="rId42">
        <w:r>
          <w:rPr>
            <w:rStyle w:val="Hyperlink"/>
          </w:rPr>
          <w:t>https://water.ca.gov/Programs/Water-Use-And-Efficiency/Land-And-Water-Use/Agricultural-Land-And-Water-Use-Estimates</w:t>
        </w:r>
      </w:hyperlink>
      <w:r>
        <w:t>.</w:t>
      </w:r>
    </w:p>
    <w:p w14:paraId="07C74617" w14:textId="77777777" w:rsidR="00B3037D" w:rsidRDefault="00D9360E">
      <w:pPr>
        <w:pStyle w:val="Bibliography"/>
      </w:pPr>
      <w:bookmarkStart w:id="79" w:name="ref-Foglia2013a"/>
      <w:bookmarkEnd w:id="78"/>
      <w:r>
        <w:t xml:space="preserve">Foglia, Laura, Alison McNall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14:paraId="02D88885" w14:textId="77777777" w:rsidR="00B3037D" w:rsidRDefault="00D9360E">
      <w:pPr>
        <w:pStyle w:val="Bibliography"/>
      </w:pPr>
      <w:bookmarkStart w:id="80" w:name="ref-Friedman2010"/>
      <w:bookmarkEnd w:id="79"/>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47FA1794" w14:textId="77777777" w:rsidR="00B3037D" w:rsidRDefault="00D9360E">
      <w:pPr>
        <w:pStyle w:val="Bibliography"/>
      </w:pPr>
      <w:bookmarkStart w:id="81" w:name="ref-Gao2020"/>
      <w:bookmarkEnd w:id="80"/>
      <w:r>
        <w:t xml:space="preserve">Gao, Ye, Yong hong Xie, and Dong sheng Zou. 2020. “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14:paraId="60676A9F" w14:textId="77777777" w:rsidR="00B3037D" w:rsidRDefault="00D9360E">
      <w:pPr>
        <w:pStyle w:val="Bibliography"/>
      </w:pPr>
      <w:bookmarkStart w:id="82" w:name="ref-Graham2012"/>
      <w:bookmarkEnd w:id="81"/>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7A724F24" w14:textId="77777777" w:rsidR="00B3037D" w:rsidRDefault="00D9360E">
      <w:pPr>
        <w:pStyle w:val="Bibliography"/>
      </w:pPr>
      <w:bookmarkStart w:id="83" w:name="ref-Guareschi2014"/>
      <w:bookmarkEnd w:id="82"/>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0E53222D" w14:textId="77777777" w:rsidR="00B3037D" w:rsidRDefault="00D9360E">
      <w:pPr>
        <w:pStyle w:val="Bibliography"/>
      </w:pPr>
      <w:bookmarkStart w:id="84" w:name="ref-Guedes2020"/>
      <w:bookmarkEnd w:id="83"/>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2652C2D5" w14:textId="77777777" w:rsidR="00B3037D" w:rsidRDefault="00D9360E">
      <w:pPr>
        <w:pStyle w:val="Bibliography"/>
      </w:pPr>
      <w:bookmarkStart w:id="85" w:name="ref-Hain2018"/>
      <w:bookmarkEnd w:id="84"/>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50093ED8" w14:textId="77777777" w:rsidR="00B3037D" w:rsidRDefault="00D9360E">
      <w:pPr>
        <w:pStyle w:val="Bibliography"/>
      </w:pPr>
      <w:bookmarkStart w:id="86" w:name="ref-Hale2023"/>
      <w:bookmarkEnd w:id="85"/>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0DBCB9AA" w14:textId="77777777" w:rsidR="00B3037D" w:rsidRDefault="00D9360E">
      <w:pPr>
        <w:pStyle w:val="Bibliography"/>
      </w:pPr>
      <w:bookmarkStart w:id="87" w:name="ref-Han2015"/>
      <w:bookmarkEnd w:id="86"/>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1C2B7664" w14:textId="77777777" w:rsidR="00B3037D" w:rsidRDefault="00D9360E">
      <w:pPr>
        <w:pStyle w:val="Bibliography"/>
      </w:pPr>
      <w:bookmarkStart w:id="88" w:name="ref-Harter2008a"/>
      <w:bookmarkEnd w:id="87"/>
      <w:r>
        <w:t xml:space="preserve">Harter, Thomas, and Ryan Hines. 2008. “Scott Valley Community Groundwater Study Plan,” 98. </w:t>
      </w:r>
      <w:hyperlink r:id="rId52">
        <w:r>
          <w:rPr>
            <w:rStyle w:val="Hyperlink"/>
          </w:rPr>
          <w:t>http://groundwater.ucdavis.edu/files/136426.pdf</w:t>
        </w:r>
      </w:hyperlink>
      <w:r>
        <w:t>.</w:t>
      </w:r>
    </w:p>
    <w:p w14:paraId="4A69A6AE" w14:textId="77777777" w:rsidR="00B3037D" w:rsidRDefault="00D9360E">
      <w:pPr>
        <w:pStyle w:val="Bibliography"/>
      </w:pPr>
      <w:bookmarkStart w:id="89" w:name="ref-Healey1991"/>
      <w:bookmarkEnd w:id="88"/>
      <w:r>
        <w:t xml:space="preserve">Healey, M. C. 1991. “Life History of Chinook Salmon (Onchorhynchus tshawytscha).” In </w:t>
      </w:r>
      <w:r>
        <w:rPr>
          <w:i/>
          <w:iCs/>
        </w:rPr>
        <w:t>Pacific Salmon Life Histories</w:t>
      </w:r>
      <w:r>
        <w:t>, edited by C. Groot and L. Margolis, 313–93. Vancouver: University of British Columbia Press.</w:t>
      </w:r>
    </w:p>
    <w:p w14:paraId="522C3E92" w14:textId="77777777" w:rsidR="00B3037D" w:rsidRDefault="00D9360E">
      <w:pPr>
        <w:pStyle w:val="Bibliography"/>
      </w:pPr>
      <w:bookmarkStart w:id="90" w:name="ref-Herbst2019"/>
      <w:bookmarkEnd w:id="89"/>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06694D52" w14:textId="77777777" w:rsidR="00B3037D" w:rsidRDefault="00D9360E">
      <w:pPr>
        <w:pStyle w:val="Bibliography"/>
      </w:pPr>
      <w:bookmarkStart w:id="91" w:name="ref-Hunt1999"/>
      <w:bookmarkEnd w:id="90"/>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10C7F3F2" w14:textId="77777777" w:rsidR="00B3037D" w:rsidRDefault="00D9360E">
      <w:pPr>
        <w:pStyle w:val="Bibliography"/>
      </w:pPr>
      <w:bookmarkStart w:id="92" w:name="ref-James2013"/>
      <w:bookmarkEnd w:id="91"/>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14:paraId="61E64462" w14:textId="77777777" w:rsidR="00B3037D" w:rsidRDefault="00D9360E">
      <w:pPr>
        <w:pStyle w:val="Bibliography"/>
      </w:pPr>
      <w:bookmarkStart w:id="93" w:name="ref-Kevic2018"/>
      <w:bookmarkEnd w:id="92"/>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59DA49A7" w14:textId="77777777" w:rsidR="00B3037D" w:rsidRDefault="00D9360E">
      <w:pPr>
        <w:pStyle w:val="Bibliography"/>
      </w:pPr>
      <w:bookmarkStart w:id="94" w:name="ref-Knechtle2012"/>
      <w:bookmarkEnd w:id="93"/>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14:paraId="264874A5" w14:textId="77777777" w:rsidR="00B3037D" w:rsidRDefault="00D9360E">
      <w:pPr>
        <w:pStyle w:val="Bibliography"/>
      </w:pPr>
      <w:bookmarkStart w:id="95" w:name="ref-CDFW2020"/>
      <w:bookmarkEnd w:id="94"/>
      <w:r>
        <w:t>Knechtle, Morgan, and Domenic Giudice. 2020. “2019 Scott River Salmon Studies.” 530. Yreka, CA: California Department of Fish; Wildlife (CDFW).</w:t>
      </w:r>
    </w:p>
    <w:p w14:paraId="44AFA3C6" w14:textId="77777777" w:rsidR="00B3037D" w:rsidRDefault="00D9360E">
      <w:pPr>
        <w:pStyle w:val="Bibliography"/>
      </w:pPr>
      <w:bookmarkStart w:id="96" w:name="ref-CDFW2021a"/>
      <w:bookmarkEnd w:id="95"/>
      <w:r>
        <w:t>———. 2021. “2020 Scott River Salmon Studies, Final Report.” Yreka, CA: California Department of Fish; Wildlife (CDFW).</w:t>
      </w:r>
    </w:p>
    <w:p w14:paraId="212AC7DC" w14:textId="77777777" w:rsidR="00B3037D" w:rsidRDefault="00D9360E">
      <w:pPr>
        <w:pStyle w:val="Bibliography"/>
      </w:pPr>
      <w:bookmarkStart w:id="97" w:name="ref-CDFW2023a"/>
      <w:bookmarkEnd w:id="96"/>
      <w:r>
        <w:t>———. 2023. “2022 SCOTT RIVER SALMON STUDIES.” Yreka, CA: CDFW.</w:t>
      </w:r>
    </w:p>
    <w:p w14:paraId="0142101A" w14:textId="77777777" w:rsidR="00B3037D" w:rsidRDefault="00D9360E">
      <w:pPr>
        <w:pStyle w:val="Bibliography"/>
      </w:pPr>
      <w:bookmarkStart w:id="98" w:name="ref-Konrad2011"/>
      <w:bookmarkEnd w:id="97"/>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io.2011.61.12.5</w:t>
        </w:r>
      </w:hyperlink>
      <w:r>
        <w:t>.</w:t>
      </w:r>
    </w:p>
    <w:p w14:paraId="5E706C5E" w14:textId="77777777" w:rsidR="00B3037D" w:rsidRDefault="00D9360E">
      <w:pPr>
        <w:pStyle w:val="Bibliography"/>
      </w:pPr>
      <w:bookmarkStart w:id="99" w:name="ref-Lamouroux2015"/>
      <w:bookmarkEnd w:id="98"/>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19FA3176" w14:textId="77777777" w:rsidR="00B3037D" w:rsidRDefault="00D9360E">
      <w:pPr>
        <w:pStyle w:val="Bibliography"/>
      </w:pPr>
      <w:bookmarkStart w:id="100" w:name="ref-LancasterDownes2014"/>
      <w:bookmarkEnd w:id="99"/>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14:paraId="2E483C9B" w14:textId="77777777" w:rsidR="00B3037D" w:rsidRDefault="00D9360E">
      <w:pPr>
        <w:pStyle w:val="Bibliography"/>
      </w:pPr>
      <w:bookmarkStart w:id="101" w:name="ref-Larsen2021"/>
      <w:bookmarkEnd w:id="100"/>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2449DDC0" w14:textId="77777777" w:rsidR="00B3037D" w:rsidRDefault="00D9360E">
      <w:pPr>
        <w:pStyle w:val="Bibliography"/>
      </w:pPr>
      <w:bookmarkStart w:id="102" w:name="ref-Lueders2023"/>
      <w:bookmarkEnd w:id="101"/>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14:paraId="40CCE79D" w14:textId="77777777" w:rsidR="00B3037D" w:rsidRDefault="00D9360E">
      <w:pPr>
        <w:pStyle w:val="Bibliography"/>
      </w:pPr>
      <w:bookmarkStart w:id="103" w:name="ref-Mack1958"/>
      <w:bookmarkEnd w:id="102"/>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0FDE5C36" w14:textId="77777777" w:rsidR="00B3037D" w:rsidRDefault="00D9360E">
      <w:pPr>
        <w:pStyle w:val="Bibliography"/>
      </w:pPr>
      <w:bookmarkStart w:id="104" w:name="ref-Massie2020"/>
      <w:bookmarkEnd w:id="103"/>
      <w:r>
        <w:t>Massie, Margaret, and Harrison Morrow. 2020. “2020 Scott River Juvenile Salmonid Outmigrant Study.”</w:t>
      </w:r>
    </w:p>
    <w:p w14:paraId="608445DA" w14:textId="77777777" w:rsidR="00B3037D" w:rsidRDefault="00D9360E">
      <w:pPr>
        <w:pStyle w:val="Bibliography"/>
      </w:pPr>
      <w:bookmarkStart w:id="105" w:name="ref-Maurer2003"/>
      <w:bookmarkEnd w:id="104"/>
      <w:r>
        <w:lastRenderedPageBreak/>
        <w:t>Maurer, Sue. 2003. “Scott River Watershed Adult Coho Salmon Spawning Survey December 2002-January 2003.” Etna, CA: Siskiyou RCD.</w:t>
      </w:r>
    </w:p>
    <w:p w14:paraId="4D78ABEA" w14:textId="77777777" w:rsidR="00B3037D" w:rsidRDefault="00D9360E">
      <w:pPr>
        <w:pStyle w:val="Bibliography"/>
      </w:pPr>
      <w:bookmarkStart w:id="106" w:name="ref-Mazor2018"/>
      <w:bookmarkEnd w:id="10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2968032E" w14:textId="77777777" w:rsidR="00B3037D" w:rsidRDefault="00D9360E">
      <w:pPr>
        <w:pStyle w:val="Bibliography"/>
      </w:pPr>
      <w:bookmarkStart w:id="107" w:name="ref-McMahon1983"/>
      <w:bookmarkEnd w:id="106"/>
      <w:r>
        <w:t>McMahon, Thomas E. 1983. “Habitat Suitability Index Models: Coho Salmon. U.S. Dept. Int., Fish Wildl. Serv. FWS/OBS-92/10.49.” Fort Collins, CO: U.S. Dept. Int., U.S. Fish; Wildlife Service. FWS/OBS-92/10.49.</w:t>
      </w:r>
    </w:p>
    <w:p w14:paraId="164EC704" w14:textId="77777777" w:rsidR="00B3037D" w:rsidRDefault="00D9360E">
      <w:pPr>
        <w:pStyle w:val="Bibliography"/>
      </w:pPr>
      <w:bookmarkStart w:id="108" w:name="ref-McManamay2015"/>
      <w:bookmarkEnd w:id="107"/>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6735ACFB" w14:textId="77777777" w:rsidR="00B3037D" w:rsidRDefault="00D9360E">
      <w:pPr>
        <w:pStyle w:val="Bibliography"/>
      </w:pPr>
      <w:bookmarkStart w:id="109" w:name="ref-McManamay2013"/>
      <w:bookmarkEnd w:id="108"/>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113A12CC" w14:textId="77777777" w:rsidR="00B3037D" w:rsidRDefault="00D9360E">
      <w:pPr>
        <w:pStyle w:val="Bibliography"/>
      </w:pPr>
      <w:bookmarkStart w:id="110" w:name="ref-Medallo-Diaz2019"/>
      <w:bookmarkEnd w:id="109"/>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7BEFC804" w14:textId="77777777" w:rsidR="00B3037D" w:rsidRDefault="00D9360E">
      <w:pPr>
        <w:pStyle w:val="Bibliography"/>
      </w:pPr>
      <w:bookmarkStart w:id="111" w:name="ref-Monk2006"/>
      <w:bookmarkEnd w:id="11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38D92C3A" w14:textId="77777777" w:rsidR="00B3037D" w:rsidRDefault="00D9360E">
      <w:pPr>
        <w:pStyle w:val="Bibliography"/>
      </w:pPr>
      <w:bookmarkStart w:id="112" w:name="ref-Monk2008"/>
      <w:bookmarkEnd w:id="111"/>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14:paraId="7E8280C3" w14:textId="77777777" w:rsidR="00B3037D" w:rsidRDefault="00D9360E">
      <w:pPr>
        <w:pStyle w:val="Bibliography"/>
      </w:pPr>
      <w:bookmarkStart w:id="113" w:name="ref-Moyle2002"/>
      <w:bookmarkEnd w:id="112"/>
      <w:r>
        <w:t xml:space="preserve">Moyle, P. B. 2002. </w:t>
      </w:r>
      <w:r>
        <w:rPr>
          <w:i/>
          <w:iCs/>
        </w:rPr>
        <w:t>Inland Fishes of California</w:t>
      </w:r>
      <w:r>
        <w:t>. University of California Press.</w:t>
      </w:r>
    </w:p>
    <w:p w14:paraId="6F92B4EB" w14:textId="77777777" w:rsidR="00B3037D" w:rsidRDefault="00D9360E">
      <w:pPr>
        <w:pStyle w:val="Bibliography"/>
      </w:pPr>
      <w:bookmarkStart w:id="114" w:name="ref-Moyle2014"/>
      <w:bookmarkEnd w:id="113"/>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6A3393C7" w14:textId="77777777" w:rsidR="00B3037D" w:rsidRDefault="00D9360E">
      <w:pPr>
        <w:pStyle w:val="Bibliography"/>
      </w:pPr>
      <w:bookmarkStart w:id="115" w:name="ref-NMFS2014"/>
      <w:bookmarkEnd w:id="114"/>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57B93599" w14:textId="77777777" w:rsidR="00B3037D" w:rsidRDefault="00D9360E">
      <w:pPr>
        <w:pStyle w:val="Bibliography"/>
      </w:pPr>
      <w:bookmarkStart w:id="116" w:name="ref-Nickelson1992"/>
      <w:bookmarkEnd w:id="115"/>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774A1588" w14:textId="77777777" w:rsidR="00B3037D" w:rsidRDefault="00D9360E">
      <w:pPr>
        <w:pStyle w:val="Bibliography"/>
      </w:pPr>
      <w:bookmarkStart w:id="117" w:name="ref-NCRWQCB2005"/>
      <w:bookmarkEnd w:id="116"/>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7028F246" w14:textId="77777777" w:rsidR="00B3037D" w:rsidRDefault="00D9360E">
      <w:pPr>
        <w:pStyle w:val="Bibliography"/>
      </w:pPr>
      <w:bookmarkStart w:id="118" w:name="ref-NCRWQCB2006b"/>
      <w:bookmarkEnd w:id="117"/>
      <w:r>
        <w:t>———. 2006. “Action Plan for the Scott River Sediment and Temperature Total Maximum Daily Loads (Basin Plan Language).”</w:t>
      </w:r>
    </w:p>
    <w:p w14:paraId="6DE3489C" w14:textId="77777777" w:rsidR="00B3037D" w:rsidRDefault="00D9360E">
      <w:pPr>
        <w:pStyle w:val="Bibliography"/>
      </w:pPr>
      <w:bookmarkStart w:id="119" w:name="ref-Parry2013"/>
      <w:bookmarkEnd w:id="118"/>
      <w:r>
        <w:t xml:space="preserve">Parry, Ashley. 2013. “Evaluation and modernization of the Scott Valley Irrigation District.” PhD thesis. </w:t>
      </w:r>
      <w:hyperlink r:id="rId71">
        <w:r>
          <w:rPr>
            <w:rStyle w:val="Hyperlink"/>
          </w:rPr>
          <w:t>https://doi.org/10.1017/CBO9781107415324.004</w:t>
        </w:r>
      </w:hyperlink>
      <w:r>
        <w:t>.</w:t>
      </w:r>
    </w:p>
    <w:p w14:paraId="43657924" w14:textId="77777777" w:rsidR="00B3037D" w:rsidRDefault="00D9360E">
      <w:pPr>
        <w:pStyle w:val="Bibliography"/>
      </w:pPr>
      <w:bookmarkStart w:id="120" w:name="ref-Patterson2020"/>
      <w:bookmarkEnd w:id="119"/>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26E52648" w14:textId="77777777" w:rsidR="00B3037D" w:rsidRDefault="00D9360E">
      <w:pPr>
        <w:pStyle w:val="Bibliography"/>
      </w:pPr>
      <w:bookmarkStart w:id="121" w:name="ref-Pearson1895"/>
      <w:bookmarkEnd w:id="120"/>
      <w:r>
        <w:t xml:space="preserve">Pearson, Karl. 1895. “Note on Regression and Inheritance in the Case of Two Parents.” </w:t>
      </w:r>
      <w:r>
        <w:rPr>
          <w:i/>
          <w:iCs/>
        </w:rPr>
        <w:t>Proceedings of the Royal Society of London Series I</w:t>
      </w:r>
      <w:r>
        <w:t xml:space="preserve"> 58 (Jan): 240–42.</w:t>
      </w:r>
    </w:p>
    <w:p w14:paraId="3FFA6795" w14:textId="77777777" w:rsidR="00B3037D" w:rsidRDefault="00D9360E">
      <w:pPr>
        <w:pStyle w:val="Bibliography"/>
      </w:pPr>
      <w:bookmarkStart w:id="122" w:name="ref-Peek2022"/>
      <w:bookmarkEnd w:id="121"/>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0464874A" w14:textId="77777777" w:rsidR="00B3037D" w:rsidRDefault="00D9360E">
      <w:pPr>
        <w:pStyle w:val="Bibliography"/>
      </w:pPr>
      <w:bookmarkStart w:id="123" w:name="ref-Peterson2016"/>
      <w:bookmarkEnd w:id="122"/>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1FA6D24A" w14:textId="77777777" w:rsidR="00B3037D" w:rsidRDefault="00D9360E">
      <w:pPr>
        <w:pStyle w:val="Bibliography"/>
      </w:pPr>
      <w:bookmarkStart w:id="124" w:name="ref-Poff1997"/>
      <w:bookmarkEnd w:id="123"/>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14:paraId="5DDE2165" w14:textId="77777777" w:rsidR="00B3037D" w:rsidRDefault="00D9360E">
      <w:pPr>
        <w:pStyle w:val="Bibliography"/>
      </w:pPr>
      <w:bookmarkStart w:id="125" w:name="ref-Poff2010b"/>
      <w:bookmarkEnd w:id="124"/>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2DB40898" w14:textId="77777777" w:rsidR="00B3037D" w:rsidRDefault="00D9360E">
      <w:pPr>
        <w:pStyle w:val="Bibliography"/>
      </w:pPr>
      <w:bookmarkStart w:id="126" w:name="ref-Poff2010a"/>
      <w:bookmarkEnd w:id="125"/>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6EBA6E15" w14:textId="77777777" w:rsidR="00B3037D" w:rsidRDefault="00D9360E">
      <w:pPr>
        <w:pStyle w:val="Bibliography"/>
      </w:pPr>
      <w:bookmarkStart w:id="127" w:name="ref-Qian2016"/>
      <w:bookmarkEnd w:id="126"/>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14:paraId="011E04AF" w14:textId="77777777" w:rsidR="00B3037D" w:rsidRDefault="00D9360E">
      <w:pPr>
        <w:pStyle w:val="Bibliography"/>
      </w:pPr>
      <w:bookmarkStart w:id="128" w:name="ref-Quigley2007"/>
      <w:bookmarkEnd w:id="127"/>
      <w:r>
        <w:t xml:space="preserve">Quigley, Danielle. 2007. “Final Report Adult Coho Spawning Ground Surveys 2006-2007.” Etna, CA: Siskiyou RCD. </w:t>
      </w:r>
      <w:hyperlink r:id="rId78">
        <w:r>
          <w:rPr>
            <w:rStyle w:val="Hyperlink"/>
          </w:rPr>
          <w:t>https://www.siskiyourcd.com/resources</w:t>
        </w:r>
      </w:hyperlink>
      <w:r>
        <w:t>.</w:t>
      </w:r>
    </w:p>
    <w:p w14:paraId="77A65429" w14:textId="77777777" w:rsidR="00B3037D" w:rsidRDefault="00D9360E">
      <w:pPr>
        <w:pStyle w:val="Bibliography"/>
      </w:pPr>
      <w:bookmarkStart w:id="129" w:name="ref-Quinones2014"/>
      <w:bookmarkEnd w:id="128"/>
      <w:r>
        <w:lastRenderedPageBreak/>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14:paraId="42F797A4" w14:textId="77777777" w:rsidR="00B3037D" w:rsidRDefault="00D9360E">
      <w:pPr>
        <w:pStyle w:val="Bibliography"/>
      </w:pPr>
      <w:bookmarkStart w:id="130" w:name="ref-RManual"/>
      <w:bookmarkEnd w:id="129"/>
      <w:r>
        <w:t xml:space="preserve">R Core Team. 2020. “R: A Language and Environment for Statistical Computing.” Vienna, Austria: R Foundation for Statistical Computing. </w:t>
      </w:r>
      <w:hyperlink r:id="rId80">
        <w:r>
          <w:rPr>
            <w:rStyle w:val="Hyperlink"/>
          </w:rPr>
          <w:t>https://www.r-project.org/</w:t>
        </w:r>
      </w:hyperlink>
      <w:r>
        <w:t>.</w:t>
      </w:r>
    </w:p>
    <w:p w14:paraId="2F813F6D" w14:textId="77777777" w:rsidR="00B3037D" w:rsidRDefault="00D9360E">
      <w:pPr>
        <w:pStyle w:val="Bibliography"/>
      </w:pPr>
      <w:bookmarkStart w:id="131" w:name="ref-Ranstam2018"/>
      <w:bookmarkEnd w:id="130"/>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14:paraId="0C6B1211" w14:textId="77777777" w:rsidR="00B3037D" w:rsidRDefault="00D9360E">
      <w:pPr>
        <w:pStyle w:val="Bibliography"/>
      </w:pPr>
      <w:bookmarkStart w:id="132" w:name="ref-Richter2006"/>
      <w:bookmarkEnd w:id="131"/>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02A0C503" w14:textId="77777777" w:rsidR="00B3037D" w:rsidRDefault="00D9360E">
      <w:pPr>
        <w:pStyle w:val="Bibliography"/>
      </w:pPr>
      <w:bookmarkStart w:id="133" w:name="ref-Riis2008"/>
      <w:bookmarkEnd w:id="132"/>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6CB2A55B" w14:textId="77777777" w:rsidR="00B3037D" w:rsidRDefault="00D9360E">
      <w:pPr>
        <w:pStyle w:val="Bibliography"/>
      </w:pPr>
      <w:bookmarkStart w:id="134" w:name="ref-RobertsonSwinton2005"/>
      <w:bookmarkEnd w:id="133"/>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1C7E86C7" w14:textId="77777777" w:rsidR="00B3037D" w:rsidRDefault="00D9360E">
      <w:pPr>
        <w:pStyle w:val="Bibliography"/>
      </w:pPr>
      <w:bookmarkStart w:id="135" w:name="ref-Rosenfeld2003"/>
      <w:bookmarkEnd w:id="134"/>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3D054E4B" w14:textId="77777777" w:rsidR="00B3037D" w:rsidRDefault="00D9360E">
      <w:pPr>
        <w:pStyle w:val="Bibliography"/>
      </w:pPr>
      <w:bookmarkStart w:id="136" w:name="ref-Rosenfeld2017"/>
      <w:bookmarkEnd w:id="135"/>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0F997076" w14:textId="77777777" w:rsidR="00B3037D" w:rsidRDefault="00D9360E">
      <w:pPr>
        <w:pStyle w:val="Bibliography"/>
      </w:pPr>
      <w:bookmarkStart w:id="137" w:name="ref-Saby2022"/>
      <w:bookmarkEnd w:id="136"/>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0C7C10D9" w14:textId="77777777" w:rsidR="00B3037D" w:rsidRDefault="00D9360E">
      <w:pPr>
        <w:pStyle w:val="Bibliography"/>
      </w:pPr>
      <w:bookmarkStart w:id="138" w:name="ref-CRMP2000"/>
      <w:bookmarkEnd w:id="137"/>
      <w:r>
        <w:t>Scott River Coordinated Resource Management Planning Comittee, and Scott River Watershed Council (SRWC). 2000. “Final Report.”</w:t>
      </w:r>
    </w:p>
    <w:p w14:paraId="0E9F0E3B" w14:textId="77777777" w:rsidR="00B3037D" w:rsidRDefault="00D9360E">
      <w:pPr>
        <w:pStyle w:val="Bibliography"/>
      </w:pPr>
      <w:bookmarkStart w:id="139" w:name="ref-SRWT2018"/>
      <w:bookmarkEnd w:id="138"/>
      <w:r>
        <w:t xml:space="preserve">Scott River Water Trust (SRWT). 2018. “2017 Monitoring Report.” June. </w:t>
      </w:r>
      <w:hyperlink r:id="rId88">
        <w:r>
          <w:rPr>
            <w:rStyle w:val="Hyperlink"/>
          </w:rPr>
          <w:t>https://www.scottwatertrust.org/blank</w:t>
        </w:r>
      </w:hyperlink>
      <w:r>
        <w:t>.</w:t>
      </w:r>
    </w:p>
    <w:p w14:paraId="06F1A628" w14:textId="77777777" w:rsidR="00B3037D" w:rsidRDefault="00D9360E">
      <w:pPr>
        <w:pStyle w:val="Bibliography"/>
      </w:pPr>
      <w:bookmarkStart w:id="140" w:name="ref-SRWC2018"/>
      <w:bookmarkEnd w:id="139"/>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7F801343" w14:textId="77777777" w:rsidR="00B3037D" w:rsidRDefault="00D9360E">
      <w:pPr>
        <w:pStyle w:val="Bibliography"/>
      </w:pPr>
      <w:bookmarkStart w:id="141" w:name="ref-SRWC2005"/>
      <w:bookmarkEnd w:id="140"/>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6F6FDD29" w14:textId="77777777" w:rsidR="00B3037D" w:rsidRDefault="00D9360E">
      <w:pPr>
        <w:pStyle w:val="Bibliography"/>
      </w:pPr>
      <w:bookmarkStart w:id="142" w:name="ref-SVAP1980"/>
      <w:bookmarkEnd w:id="141"/>
      <w:r>
        <w:lastRenderedPageBreak/>
        <w:t>Scott Valley Area Plan Committee. 1980. “Scott Valley Area Plan (SVAP).”</w:t>
      </w:r>
    </w:p>
    <w:p w14:paraId="3184566C" w14:textId="77777777" w:rsidR="00B3037D" w:rsidRDefault="00D9360E">
      <w:pPr>
        <w:pStyle w:val="Bibliography"/>
      </w:pPr>
      <w:bookmarkStart w:id="143" w:name="ref-Shenton2012"/>
      <w:bookmarkEnd w:id="142"/>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3CF42FB2" w14:textId="77777777" w:rsidR="00B3037D" w:rsidRDefault="00D9360E">
      <w:pPr>
        <w:pStyle w:val="Bibliography"/>
      </w:pPr>
      <w:bookmarkStart w:id="144" w:name="ref-Sinnathamby2018"/>
      <w:bookmarkEnd w:id="143"/>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7ED69DEC" w14:textId="77777777" w:rsidR="00B3037D" w:rsidRDefault="00D9360E">
      <w:pPr>
        <w:pStyle w:val="Bibliography"/>
      </w:pPr>
      <w:bookmarkStart w:id="145" w:name="ref-SiskiyouCounty2021"/>
      <w:bookmarkEnd w:id="144"/>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0A7553E9" w14:textId="77777777" w:rsidR="00B3037D" w:rsidRDefault="00D9360E">
      <w:pPr>
        <w:pStyle w:val="Bibliography"/>
      </w:pPr>
      <w:bookmarkStart w:id="146" w:name="ref-SiskiyouRCD1994"/>
      <w:bookmarkEnd w:id="145"/>
      <w:r>
        <w:t>Siskiyou RCD. 1994. “Scott Valley Irrigation District Study.”</w:t>
      </w:r>
    </w:p>
    <w:p w14:paraId="5220B7C8" w14:textId="77777777" w:rsidR="00B3037D" w:rsidRDefault="00D9360E">
      <w:pPr>
        <w:pStyle w:val="Bibliography"/>
      </w:pPr>
      <w:bookmarkStart w:id="147" w:name="ref-SiskiyouRCD2004"/>
      <w:bookmarkEnd w:id="146"/>
      <w:r>
        <w:t xml:space="preserve">———. 2004. “Final Report. Scott River Coho Spawning Assessment: 2003-2004.” </w:t>
      </w:r>
      <w:hyperlink r:id="rId94">
        <w:r>
          <w:rPr>
            <w:rStyle w:val="Hyperlink"/>
          </w:rPr>
          <w:t>https://www.siskiyourcd.com/resources</w:t>
        </w:r>
      </w:hyperlink>
      <w:r>
        <w:t>.</w:t>
      </w:r>
    </w:p>
    <w:p w14:paraId="4C375EF4" w14:textId="77777777" w:rsidR="00B3037D" w:rsidRDefault="00D9360E">
      <w:pPr>
        <w:pStyle w:val="Bibliography"/>
      </w:pPr>
      <w:bookmarkStart w:id="148" w:name="ref-SiskiyouRCD2005"/>
      <w:bookmarkEnd w:id="147"/>
      <w:r>
        <w:t xml:space="preserve">———. 2005. “Scott River Watershed Adult Coho Spawning Ground Surveys. November 2004-January 2005.” Etna, CA. </w:t>
      </w:r>
      <w:hyperlink r:id="rId95">
        <w:r>
          <w:rPr>
            <w:rStyle w:val="Hyperlink"/>
          </w:rPr>
          <w:t>https://www.siskiyourcd.com/resources</w:t>
        </w:r>
      </w:hyperlink>
      <w:r>
        <w:t>.</w:t>
      </w:r>
    </w:p>
    <w:p w14:paraId="034294AE" w14:textId="77777777" w:rsidR="00B3037D" w:rsidRDefault="00D9360E">
      <w:pPr>
        <w:pStyle w:val="Bibliography"/>
      </w:pPr>
      <w:bookmarkStart w:id="149" w:name="ref-Quigley2006"/>
      <w:bookmarkEnd w:id="148"/>
      <w:r>
        <w:t xml:space="preserve">———. 2006. “Final Report Scott River Adult Coho Spawning Ground Surveys November 2005 – January 2006.” Etna, CA. </w:t>
      </w:r>
      <w:hyperlink r:id="rId96">
        <w:r>
          <w:rPr>
            <w:rStyle w:val="Hyperlink"/>
          </w:rPr>
          <w:t>https://www.siskiyourcd.com/resources</w:t>
        </w:r>
      </w:hyperlink>
      <w:r>
        <w:t>.</w:t>
      </w:r>
    </w:p>
    <w:p w14:paraId="2C4E891D" w14:textId="77777777" w:rsidR="00B3037D" w:rsidRDefault="00D9360E">
      <w:pPr>
        <w:pStyle w:val="Bibliography"/>
      </w:pPr>
      <w:bookmarkStart w:id="150" w:name="ref-SiskiyouRCD2010"/>
      <w:bookmarkEnd w:id="149"/>
      <w:r>
        <w:t xml:space="preserve">———. 2010. “Scott River Adult Coho Spawning Ground Surveys December 2009-January 2010.” </w:t>
      </w:r>
      <w:hyperlink r:id="rId97">
        <w:r>
          <w:rPr>
            <w:rStyle w:val="Hyperlink"/>
          </w:rPr>
          <w:t>https://www.siskiyourcd.com/resources</w:t>
        </w:r>
      </w:hyperlink>
      <w:r>
        <w:t>.</w:t>
      </w:r>
    </w:p>
    <w:p w14:paraId="5BEEF653" w14:textId="77777777" w:rsidR="00B3037D" w:rsidRDefault="00D9360E">
      <w:pPr>
        <w:pStyle w:val="Bibliography"/>
      </w:pPr>
      <w:bookmarkStart w:id="151" w:name="ref-Yokel2011"/>
      <w:bookmarkEnd w:id="150"/>
      <w:r>
        <w:t xml:space="preserve">———. 2011. “Scott River adult coho spawning ground surveys, 2010-2011 Season.” Siskiyou RCD. </w:t>
      </w:r>
      <w:hyperlink r:id="rId98">
        <w:r>
          <w:rPr>
            <w:rStyle w:val="Hyperlink"/>
          </w:rPr>
          <w:t>https://www.siskiyourcd.com/resources</w:t>
        </w:r>
      </w:hyperlink>
      <w:r>
        <w:t>.</w:t>
      </w:r>
    </w:p>
    <w:p w14:paraId="796CC85B" w14:textId="77777777" w:rsidR="00B3037D" w:rsidRDefault="00D9360E">
      <w:pPr>
        <w:pStyle w:val="Bibliography"/>
      </w:pPr>
      <w:bookmarkStart w:id="152" w:name="ref-SiskiyouRCD2012"/>
      <w:bookmarkEnd w:id="151"/>
      <w:r>
        <w:t xml:space="preserve">———. 2012. “Scott River Adult Coho Spawning Ground Surveys, 2011 Season.” </w:t>
      </w:r>
      <w:hyperlink r:id="rId99">
        <w:r>
          <w:rPr>
            <w:rStyle w:val="Hyperlink"/>
          </w:rPr>
          <w:t>https://www.siskiyourcd.com/resources</w:t>
        </w:r>
      </w:hyperlink>
      <w:r>
        <w:t>.</w:t>
      </w:r>
    </w:p>
    <w:p w14:paraId="5D4F5513" w14:textId="77777777" w:rsidR="00B3037D" w:rsidRDefault="00D9360E">
      <w:pPr>
        <w:pStyle w:val="Bibliography"/>
      </w:pPr>
      <w:bookmarkStart w:id="153" w:name="ref-SiskiyouRCD2013"/>
      <w:bookmarkEnd w:id="152"/>
      <w:r>
        <w:t xml:space="preserve">———. 2013. “Scott River Adult Coho Spawning Ground Surveys 2012-2013 Season.” </w:t>
      </w:r>
      <w:hyperlink r:id="rId100">
        <w:r>
          <w:rPr>
            <w:rStyle w:val="Hyperlink"/>
          </w:rPr>
          <w:t>https://www.siskiyourcd.com/resources</w:t>
        </w:r>
      </w:hyperlink>
      <w:r>
        <w:t>.</w:t>
      </w:r>
    </w:p>
    <w:p w14:paraId="477FAA38" w14:textId="77777777" w:rsidR="00B3037D" w:rsidRDefault="00D9360E">
      <w:pPr>
        <w:pStyle w:val="Bibliography"/>
      </w:pPr>
      <w:bookmarkStart w:id="154" w:name="ref-SiskiyouRCD2014"/>
      <w:bookmarkEnd w:id="153"/>
      <w:r>
        <w:t xml:space="preserve">———. 2014. “Scott River Adult Coho Spawning Ground Surveys 2013-2014 Season.” </w:t>
      </w:r>
      <w:hyperlink r:id="rId101">
        <w:r>
          <w:rPr>
            <w:rStyle w:val="Hyperlink"/>
          </w:rPr>
          <w:t>https://www.siskiyourcd.com/resources</w:t>
        </w:r>
      </w:hyperlink>
      <w:r>
        <w:t>.</w:t>
      </w:r>
    </w:p>
    <w:p w14:paraId="07B20AE7" w14:textId="77777777" w:rsidR="00B3037D" w:rsidRDefault="00D9360E">
      <w:pPr>
        <w:pStyle w:val="Bibliography"/>
      </w:pPr>
      <w:bookmarkStart w:id="155" w:name="ref-SiskiyouRCD2015a"/>
      <w:bookmarkEnd w:id="154"/>
      <w:r>
        <w:t xml:space="preserve">———. 2015a. “Ranch Water Quality Plan Template.” February. Etna, CA. </w:t>
      </w:r>
      <w:hyperlink r:id="rId102">
        <w:r>
          <w:rPr>
            <w:rStyle w:val="Hyperlink"/>
          </w:rPr>
          <w:t>https://www.siskiyourcd.com/resources</w:t>
        </w:r>
      </w:hyperlink>
      <w:r>
        <w:t>.</w:t>
      </w:r>
    </w:p>
    <w:p w14:paraId="5458EA40" w14:textId="77777777" w:rsidR="00B3037D" w:rsidRDefault="00D9360E">
      <w:pPr>
        <w:pStyle w:val="Bibliography"/>
      </w:pPr>
      <w:bookmarkStart w:id="156" w:name="ref-SiskiyouRCD2015b"/>
      <w:bookmarkEnd w:id="155"/>
      <w:r>
        <w:t xml:space="preserve">———. 2015b. “Scott River Fall Chinook Spawning Ground Surveys.” March. Etna, CA. </w:t>
      </w:r>
      <w:hyperlink r:id="rId103">
        <w:r>
          <w:rPr>
            <w:rStyle w:val="Hyperlink"/>
          </w:rPr>
          <w:t>https://www.siskiyourcd.com/resources</w:t>
        </w:r>
      </w:hyperlink>
      <w:r>
        <w:t>.</w:t>
      </w:r>
    </w:p>
    <w:p w14:paraId="721F8B23" w14:textId="77777777" w:rsidR="00B3037D" w:rsidRDefault="00D9360E">
      <w:pPr>
        <w:pStyle w:val="Bibliography"/>
      </w:pPr>
      <w:bookmarkStart w:id="157" w:name="ref-SiskiyouRCD2017b"/>
      <w:bookmarkEnd w:id="156"/>
      <w:r>
        <w:t xml:space="preserve">———. 2017a. “Scott River Adult Coho Spawning Ground Surveys 2016-2017 Season Report.” June. Etna, CA. </w:t>
      </w:r>
      <w:hyperlink r:id="rId104">
        <w:r>
          <w:rPr>
            <w:rStyle w:val="Hyperlink"/>
          </w:rPr>
          <w:t>https://www.siskiyourcd.com/resources</w:t>
        </w:r>
      </w:hyperlink>
      <w:r>
        <w:t>.</w:t>
      </w:r>
    </w:p>
    <w:p w14:paraId="3F29C184" w14:textId="77777777" w:rsidR="00B3037D" w:rsidRDefault="00D9360E">
      <w:pPr>
        <w:pStyle w:val="Bibliography"/>
      </w:pPr>
      <w:bookmarkStart w:id="158" w:name="ref-SiskiyouRCD2017a"/>
      <w:bookmarkEnd w:id="157"/>
      <w:r>
        <w:lastRenderedPageBreak/>
        <w:t xml:space="preserve">———. 2017b. “Scott River Fall Chinook Spawning Ground Surveys.” January. Etna, CA. </w:t>
      </w:r>
      <w:hyperlink r:id="rId105">
        <w:r>
          <w:rPr>
            <w:rStyle w:val="Hyperlink"/>
          </w:rPr>
          <w:t>https://www.siskiyourcd.com/resources</w:t>
        </w:r>
      </w:hyperlink>
      <w:r>
        <w:t>.</w:t>
      </w:r>
    </w:p>
    <w:p w14:paraId="3FF1ABE9" w14:textId="77777777" w:rsidR="00B3037D" w:rsidRDefault="00D9360E">
      <w:pPr>
        <w:pStyle w:val="Bibliography"/>
      </w:pPr>
      <w:bookmarkStart w:id="159" w:name="ref-SiskiyouRCD2018"/>
      <w:bookmarkEnd w:id="158"/>
      <w:r>
        <w:t xml:space="preserve">———. 2018. “Scott River Fall Chinook Spawning Ground Surveys 2017 Season.” January. Etna, CA. </w:t>
      </w:r>
      <w:hyperlink r:id="rId106">
        <w:r>
          <w:rPr>
            <w:rStyle w:val="Hyperlink"/>
          </w:rPr>
          <w:t>https://www.siskiyourcd.com/resources</w:t>
        </w:r>
      </w:hyperlink>
      <w:r>
        <w:t>.</w:t>
      </w:r>
    </w:p>
    <w:p w14:paraId="355CE402" w14:textId="77777777" w:rsidR="00B3037D" w:rsidRDefault="00D9360E">
      <w:pPr>
        <w:pStyle w:val="Bibliography"/>
      </w:pPr>
      <w:bookmarkStart w:id="160" w:name="ref-Solans2016a"/>
      <w:bookmarkEnd w:id="159"/>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47A3FCD0" w14:textId="77777777" w:rsidR="00B3037D" w:rsidRDefault="00D9360E">
      <w:pPr>
        <w:pStyle w:val="Bibliography"/>
      </w:pPr>
      <w:bookmarkStart w:id="161" w:name="ref-Sommarstrom2020"/>
      <w:bookmarkEnd w:id="160"/>
      <w:r>
        <w:t>Sommarstrom, Sari. 2020. “Email communication regarding connectivity of Scott River tailings reach, Nov. 18, 2020.”</w:t>
      </w:r>
    </w:p>
    <w:p w14:paraId="79269A77" w14:textId="77777777" w:rsidR="00B3037D" w:rsidRDefault="00D9360E">
      <w:pPr>
        <w:pStyle w:val="Bibliography"/>
      </w:pPr>
      <w:bookmarkStart w:id="162" w:name="ref-SRWC_RCD2003"/>
      <w:bookmarkEnd w:id="161"/>
      <w:r>
        <w:t>SRWC, and Siskiyou RCD. 2003. “Scott River Fall Flows Action Plan Accomplishments, 1995 to 2003.” January. Etna, CA.</w:t>
      </w:r>
    </w:p>
    <w:p w14:paraId="5900BE71" w14:textId="77777777" w:rsidR="00B3037D" w:rsidRDefault="00D9360E">
      <w:pPr>
        <w:pStyle w:val="Bibliography"/>
      </w:pPr>
      <w:bookmarkStart w:id="163" w:name="ref-Stewart-Koster2011"/>
      <w:bookmarkEnd w:id="16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0C96CE98" w14:textId="77777777" w:rsidR="00B3037D" w:rsidRDefault="00D9360E">
      <w:pPr>
        <w:pStyle w:val="Bibliography"/>
      </w:pPr>
      <w:bookmarkStart w:id="164" w:name="ref-Tarlock1993"/>
      <w:bookmarkEnd w:id="163"/>
      <w:r>
        <w:t xml:space="preserve">Tarlock, A. Dan. 1993. “Local Government Protection of Biodiversity: What Is Its Niche?” </w:t>
      </w:r>
      <w:r>
        <w:rPr>
          <w:i/>
          <w:iCs/>
        </w:rPr>
        <w:t>University of Chicago Law Review</w:t>
      </w:r>
      <w:r>
        <w:t xml:space="preserve"> 60 (2): 555–613.</w:t>
      </w:r>
    </w:p>
    <w:p w14:paraId="10805305" w14:textId="77777777" w:rsidR="00B3037D" w:rsidRDefault="00D9360E">
      <w:pPr>
        <w:pStyle w:val="Bibliography"/>
      </w:pPr>
      <w:bookmarkStart w:id="165" w:name="ref-Tesfaye2017"/>
      <w:bookmarkEnd w:id="164"/>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25FDAA54" w14:textId="77777777" w:rsidR="00B3037D" w:rsidRDefault="00D9360E">
      <w:pPr>
        <w:pStyle w:val="Bibliography"/>
      </w:pPr>
      <w:bookmarkStart w:id="166" w:name="ref-Tolley2019"/>
      <w:bookmarkEnd w:id="165"/>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0F7C253F" w14:textId="77777777" w:rsidR="00B3037D" w:rsidRDefault="00D9360E">
      <w:pPr>
        <w:pStyle w:val="Bibliography"/>
      </w:pPr>
      <w:bookmarkStart w:id="167" w:name="ref-VanKirk2008a"/>
      <w:bookmarkEnd w:id="166"/>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28AD955D" w14:textId="77777777" w:rsidR="00B3037D" w:rsidRDefault="00D9360E">
      <w:pPr>
        <w:pStyle w:val="Bibliography"/>
      </w:pPr>
      <w:bookmarkStart w:id="168" w:name="ref-Wainwright2013"/>
      <w:bookmarkEnd w:id="167"/>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2647E275" w14:textId="77777777" w:rsidR="00B3037D" w:rsidRDefault="00D9360E">
      <w:pPr>
        <w:pStyle w:val="Bibliography"/>
      </w:pPr>
      <w:bookmarkStart w:id="169" w:name="ref-Webb2018"/>
      <w:bookmarkEnd w:id="168"/>
      <w:r>
        <w:t xml:space="preserve">Webb, J. Angus, Robyn J. Watts, Catherine Allan, and John C. Conallin.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2EC77BE5" w14:textId="77777777" w:rsidR="00B3037D" w:rsidRDefault="00D9360E">
      <w:pPr>
        <w:pStyle w:val="Bibliography"/>
      </w:pPr>
      <w:bookmarkStart w:id="170" w:name="ref-Welch2021"/>
      <w:bookmarkEnd w:id="169"/>
      <w:r>
        <w:t xml:space="preserve">Welch, David Warren, Aswea Dawn Porter, and Erin Leann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14:paraId="35E8CE6B" w14:textId="77777777" w:rsidR="00B3037D" w:rsidRDefault="00D9360E">
      <w:pPr>
        <w:pStyle w:val="Bibliography"/>
      </w:pPr>
      <w:bookmarkStart w:id="171" w:name="ref-Wheeler2018"/>
      <w:bookmarkEnd w:id="170"/>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3F43AAA0" w14:textId="77777777" w:rsidR="00B3037D" w:rsidRDefault="00D9360E">
      <w:pPr>
        <w:pStyle w:val="Bibliography"/>
      </w:pPr>
      <w:bookmarkStart w:id="172" w:name="ref-White2018"/>
      <w:bookmarkEnd w:id="171"/>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21F5881B" w14:textId="77777777" w:rsidR="00B3037D" w:rsidRDefault="00D9360E">
      <w:pPr>
        <w:pStyle w:val="Bibliography"/>
      </w:pPr>
      <w:bookmarkStart w:id="173" w:name="ref-Yao2021"/>
      <w:bookmarkEnd w:id="172"/>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63732E53" w14:textId="77777777" w:rsidR="00B3037D" w:rsidRDefault="00D9360E">
      <w:pPr>
        <w:pStyle w:val="Bibliography"/>
      </w:pPr>
      <w:bookmarkStart w:id="174" w:name="ref-Yarnell2020"/>
      <w:bookmarkEnd w:id="173"/>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54C52109" w14:textId="77777777" w:rsidR="00B3037D" w:rsidRDefault="00D9360E">
      <w:pPr>
        <w:pStyle w:val="Bibliography"/>
      </w:pPr>
      <w:bookmarkStart w:id="175" w:name="ref-Yokel2018"/>
      <w:bookmarkEnd w:id="174"/>
      <w:r>
        <w:t xml:space="preserve">Yokel, E, Shari K Witmore, B Stapleton, C Gilmore, and M M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49"/>
      <w:bookmarkEnd w:id="51"/>
      <w:bookmarkEnd w:id="175"/>
    </w:p>
    <w:sectPr w:rsidR="00B303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A112F" w14:textId="77777777" w:rsidR="00FD3C26" w:rsidRDefault="00FD3C26">
      <w:pPr>
        <w:spacing w:after="0"/>
      </w:pPr>
      <w:r>
        <w:separator/>
      </w:r>
    </w:p>
  </w:endnote>
  <w:endnote w:type="continuationSeparator" w:id="0">
    <w:p w14:paraId="5B447DC3" w14:textId="77777777" w:rsidR="00FD3C26" w:rsidRDefault="00FD3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6441C" w14:textId="77777777" w:rsidR="00FD3C26" w:rsidRDefault="00FD3C26">
      <w:r>
        <w:separator/>
      </w:r>
    </w:p>
  </w:footnote>
  <w:footnote w:type="continuationSeparator" w:id="0">
    <w:p w14:paraId="4B8D5ABF" w14:textId="77777777" w:rsidR="00FD3C26" w:rsidRDefault="00FD3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F9C2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5A7A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F047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8BE699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887834653">
    <w:abstractNumId w:val="0"/>
  </w:num>
  <w:num w:numId="2" w16cid:durableId="1454059007">
    <w:abstractNumId w:val="1"/>
  </w:num>
  <w:num w:numId="3" w16cid:durableId="1311246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83074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318223288">
    <w:abstractNumId w:val="1"/>
  </w:num>
  <w:num w:numId="6" w16cid:durableId="1361079723">
    <w:abstractNumId w:val="1"/>
  </w:num>
  <w:num w:numId="7" w16cid:durableId="239801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37D"/>
    <w:rsid w:val="00034BD2"/>
    <w:rsid w:val="002B5A97"/>
    <w:rsid w:val="005A07A7"/>
    <w:rsid w:val="006307FB"/>
    <w:rsid w:val="006467DC"/>
    <w:rsid w:val="00720033"/>
    <w:rsid w:val="008437F5"/>
    <w:rsid w:val="00B3037D"/>
    <w:rsid w:val="00C620DD"/>
    <w:rsid w:val="00D9360E"/>
    <w:rsid w:val="00FD3C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69E3D"/>
  <w15:docId w15:val="{FE551D8F-38E9-473B-9672-DA69A4C2C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46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4</Pages>
  <Words>18604</Words>
  <Characters>106047</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2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and Thomas Harter</dc:creator>
  <cp:keywords/>
  <cp:lastModifiedBy>Kouba, Claire</cp:lastModifiedBy>
  <cp:revision>5</cp:revision>
  <dcterms:created xsi:type="dcterms:W3CDTF">2024-10-07T16:15:00Z</dcterms:created>
  <dcterms:modified xsi:type="dcterms:W3CDTF">2025-01-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